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391BED63" w:rsidR="000809CC" w:rsidRPr="00CB5C51" w:rsidRDefault="00A35D3C" w:rsidP="00CB5C51">
      <w:pPr>
        <w:pStyle w:val="Heading1"/>
      </w:pPr>
      <w:bookmarkStart w:id="0" w:name="_Hlk41920175"/>
      <w:bookmarkStart w:id="1" w:name="_Toc349720822"/>
      <w:bookmarkStart w:id="2" w:name="_Toc436041083"/>
      <w:bookmarkStart w:id="3" w:name="_Toc436041104"/>
      <w:bookmarkStart w:id="4" w:name="_Toc436042092"/>
      <w:bookmarkStart w:id="5" w:name="_Toc436045528"/>
      <w:bookmarkStart w:id="6" w:name="_Toc436047507"/>
      <w:bookmarkStart w:id="7" w:name="_Toc436404418"/>
      <w:bookmarkStart w:id="8" w:name="_Toc436405278"/>
      <w:bookmarkStart w:id="9" w:name="_Toc436408280"/>
      <w:bookmarkStart w:id="10" w:name="_Toc436413472"/>
      <w:bookmarkStart w:id="11" w:name="_Toc436919461"/>
      <w:bookmarkStart w:id="12" w:name="_Toc456265824"/>
      <w:bookmarkStart w:id="13" w:name="_Toc456356067"/>
      <w:bookmarkStart w:id="14" w:name="_Toc456361565"/>
      <w:bookmarkStart w:id="15" w:name="_Toc456689002"/>
      <w:bookmarkStart w:id="16" w:name="_Toc457399254"/>
      <w:bookmarkStart w:id="17" w:name="_Toc457998488"/>
      <w:bookmarkStart w:id="18" w:name="_Toc458078844"/>
      <w:bookmarkStart w:id="19" w:name="_Toc459970016"/>
      <w:bookmarkStart w:id="20" w:name="_Toc461529570"/>
      <w:bookmarkStart w:id="21" w:name="_Toc462754404"/>
      <w:bookmarkStart w:id="22" w:name="_Toc465164043"/>
      <w:bookmarkStart w:id="23" w:name="_Toc476219418"/>
      <w:bookmarkStart w:id="24" w:name="_Toc476231074"/>
      <w:bookmarkStart w:id="25" w:name="_Toc476235959"/>
      <w:bookmarkStart w:id="26" w:name="_Toc476306061"/>
      <w:bookmarkStart w:id="27" w:name="_Toc497142653"/>
      <w:bookmarkStart w:id="28" w:name="_Toc497209780"/>
      <w:bookmarkStart w:id="29" w:name="_Toc497212948"/>
      <w:bookmarkStart w:id="30" w:name="_Toc497215532"/>
      <w:bookmarkStart w:id="31" w:name="_Toc497302119"/>
      <w:bookmarkStart w:id="32" w:name="_Toc498339416"/>
      <w:bookmarkStart w:id="33" w:name="_Toc527635162"/>
      <w:bookmarkStart w:id="34" w:name="_Toc527644811"/>
      <w:bookmarkStart w:id="35" w:name="_Toc527704574"/>
      <w:bookmarkStart w:id="36" w:name="_Toc529882154"/>
      <w:bookmarkStart w:id="37" w:name="_Toc533076399"/>
      <w:bookmarkStart w:id="38" w:name="_Toc533077009"/>
      <w:bookmarkStart w:id="39" w:name="_Toc533079087"/>
      <w:bookmarkStart w:id="40" w:name="_Toc533084357"/>
      <w:bookmarkStart w:id="41" w:name="_Toc5878085"/>
      <w:bookmarkStart w:id="42" w:name="_Toc5975100"/>
      <w:bookmarkStart w:id="43" w:name="_Toc5979654"/>
      <w:bookmarkStart w:id="44" w:name="_Toc6302388"/>
      <w:bookmarkStart w:id="45" w:name="_Toc6305501"/>
      <w:bookmarkStart w:id="46" w:name="_Toc6306673"/>
      <w:bookmarkStart w:id="47" w:name="_Toc6390563"/>
      <w:bookmarkStart w:id="48" w:name="_Toc349720821"/>
      <w:r>
        <w:t>Working with providers</w:t>
      </w:r>
    </w:p>
    <w:p w14:paraId="71357D42" w14:textId="27D27D72" w:rsidR="000809CC" w:rsidRPr="00E67928" w:rsidRDefault="000809CC" w:rsidP="009343F6">
      <w:pPr>
        <w:pStyle w:val="Subtitle"/>
        <w:spacing w:before="120" w:after="280" w:line="276" w:lineRule="auto"/>
        <w:rPr>
          <w:color w:val="6B2976"/>
          <w:szCs w:val="40"/>
        </w:rPr>
      </w:pPr>
      <w:bookmarkStart w:id="49" w:name="_Toc105420654"/>
      <w:bookmarkStart w:id="50" w:name="_Toc105429880"/>
      <w:bookmarkStart w:id="51" w:name="_Toc105854848"/>
      <w:bookmarkStart w:id="52" w:name="_Toc152587707"/>
      <w:bookmarkStart w:id="53" w:name="_Toc152685266"/>
      <w:bookmarkStart w:id="54" w:name="_Toc152686677"/>
      <w:bookmarkStart w:id="55" w:name="_Toc152687714"/>
      <w:bookmarkStart w:id="56" w:name="_Toc153469755"/>
      <w:r w:rsidRPr="00E67928">
        <w:rPr>
          <w:color w:val="6B2976"/>
          <w:szCs w:val="40"/>
        </w:rPr>
        <w:t>A</w:t>
      </w:r>
      <w:r w:rsidR="009343F6">
        <w:rPr>
          <w:color w:val="6B2976"/>
          <w:szCs w:val="40"/>
        </w:rPr>
        <w:t xml:space="preserve"> text-</w:t>
      </w:r>
      <w:r w:rsidR="009343F6" w:rsidRPr="00CB5C51">
        <w:rPr>
          <w:color w:val="6B2976"/>
          <w:szCs w:val="40"/>
        </w:rPr>
        <w:t>only</w:t>
      </w:r>
      <w:r w:rsidRPr="00E67928">
        <w:rPr>
          <w:color w:val="6B2976"/>
          <w:szCs w:val="40"/>
        </w:rPr>
        <w:t xml:space="preserve"> Easy Read </w:t>
      </w:r>
      <w:bookmarkEnd w:id="49"/>
      <w:bookmarkEnd w:id="50"/>
      <w:bookmarkEnd w:id="51"/>
      <w:r w:rsidR="00CB5C51">
        <w:rPr>
          <w:color w:val="6B2976"/>
          <w:szCs w:val="40"/>
        </w:rPr>
        <w:t>fact sheet</w:t>
      </w:r>
      <w:bookmarkEnd w:id="52"/>
      <w:bookmarkEnd w:id="53"/>
      <w:bookmarkEnd w:id="54"/>
      <w:bookmarkEnd w:id="55"/>
      <w:bookmarkEnd w:id="56"/>
    </w:p>
    <w:p w14:paraId="1BD2B2C0" w14:textId="34F088A0" w:rsidR="00F3744E" w:rsidRPr="001670F0" w:rsidRDefault="00F3744E" w:rsidP="00CB5C51">
      <w:pPr>
        <w:pStyle w:val="Heading2"/>
        <w:rPr>
          <w:lang w:val="en-AU"/>
        </w:rPr>
      </w:pPr>
      <w:bookmarkStart w:id="57" w:name="_Toc12634014"/>
      <w:bookmarkStart w:id="58" w:name="_Toc12636472"/>
      <w:bookmarkStart w:id="59" w:name="_Toc41655087"/>
      <w:bookmarkStart w:id="60" w:name="_Toc41661249"/>
      <w:bookmarkStart w:id="61" w:name="_Toc42086741"/>
      <w:bookmarkStart w:id="62" w:name="_Toc42093323"/>
      <w:bookmarkStart w:id="63" w:name="_Toc43391443"/>
      <w:bookmarkStart w:id="64" w:name="_Toc43391491"/>
      <w:bookmarkStart w:id="65" w:name="_Toc43392533"/>
      <w:bookmarkStart w:id="66" w:name="_Toc43393119"/>
      <w:bookmarkStart w:id="67" w:name="_Toc109827749"/>
      <w:bookmarkStart w:id="68" w:name="_Toc109896435"/>
      <w:bookmarkStart w:id="69" w:name="_Toc109898853"/>
      <w:bookmarkStart w:id="70" w:name="_Toc111019809"/>
      <w:bookmarkStart w:id="71" w:name="_Toc111645436"/>
      <w:bookmarkStart w:id="72" w:name="_Toc113448033"/>
      <w:bookmarkStart w:id="73" w:name="_Toc113520666"/>
      <w:bookmarkStart w:id="74" w:name="_Toc115270259"/>
      <w:bookmarkStart w:id="75" w:name="_Toc115709245"/>
      <w:bookmarkStart w:id="76" w:name="_Toc116315842"/>
      <w:bookmarkStart w:id="77" w:name="_Toc152587708"/>
      <w:bookmarkStart w:id="78" w:name="_Toc152685267"/>
      <w:bookmarkStart w:id="79" w:name="_Toc152686678"/>
      <w:bookmarkStart w:id="80" w:name="_Toc152687715"/>
      <w:bookmarkStart w:id="81" w:name="_Toc153469756"/>
      <w:bookmarkEnd w:id="0"/>
      <w:r w:rsidRPr="00DD389A">
        <w:t xml:space="preserve">How to use </w:t>
      </w:r>
      <w:r w:rsidR="0042519C">
        <w:t>this</w:t>
      </w:r>
      <w:r w:rsidR="003B6A92"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r w:rsidR="001670F0">
        <w:rPr>
          <w:lang w:val="en-AU"/>
        </w:rPr>
        <w:t>fact sheet</w:t>
      </w:r>
      <w:bookmarkEnd w:id="77"/>
      <w:bookmarkEnd w:id="78"/>
      <w:bookmarkEnd w:id="79"/>
      <w:bookmarkEnd w:id="80"/>
      <w:bookmarkEnd w:id="81"/>
    </w:p>
    <w:p w14:paraId="30096B80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 National Disability Insurance Agency (NDIA) wrote this fact sheet. </w:t>
      </w:r>
    </w:p>
    <w:p w14:paraId="746DE96F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hen you see the word ‘we’, it means the NDIA. </w:t>
      </w:r>
    </w:p>
    <w:p w14:paraId="37A142A8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this fact sheet in an easy to read way. </w:t>
      </w:r>
    </w:p>
    <w:p w14:paraId="16223DB9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some important words in </w:t>
      </w:r>
      <w:r w:rsidRPr="00CB5C51">
        <w:rPr>
          <w:rStyle w:val="Strong"/>
          <w:lang w:val="x-none" w:eastAsia="x-none"/>
        </w:rPr>
        <w:t>bold</w:t>
      </w:r>
      <w:r w:rsidRPr="00CB5C51">
        <w:rPr>
          <w:lang w:val="x-none" w:eastAsia="x-none"/>
        </w:rPr>
        <w:t>.</w:t>
      </w:r>
    </w:p>
    <w:p w14:paraId="3AA68FD7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the letters are thicker and darker.</w:t>
      </w:r>
    </w:p>
    <w:p w14:paraId="22E8F656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We explain what these words mean.</w:t>
      </w:r>
    </w:p>
    <w:p w14:paraId="5E3F02CE" w14:textId="3DCD5558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re is a list of these words on page </w:t>
      </w:r>
      <w:r w:rsidR="00BA0107">
        <w:rPr>
          <w:lang w:val="x-none" w:eastAsia="x-none"/>
        </w:rPr>
        <w:fldChar w:fldCharType="begin"/>
      </w:r>
      <w:r w:rsidR="00BA0107">
        <w:rPr>
          <w:lang w:val="x-none" w:eastAsia="x-none"/>
        </w:rPr>
        <w:instrText xml:space="preserve"> PAGEREF _Ref152587809 \h </w:instrText>
      </w:r>
      <w:r w:rsidR="00BA0107">
        <w:rPr>
          <w:lang w:val="x-none" w:eastAsia="x-none"/>
        </w:rPr>
      </w:r>
      <w:r w:rsidR="00BA0107">
        <w:rPr>
          <w:lang w:val="x-none" w:eastAsia="x-none"/>
        </w:rPr>
        <w:fldChar w:fldCharType="separate"/>
      </w:r>
      <w:r w:rsidR="009C4083">
        <w:rPr>
          <w:noProof/>
          <w:lang w:val="x-none" w:eastAsia="x-none"/>
        </w:rPr>
        <w:t>10</w:t>
      </w:r>
      <w:r w:rsidR="00BA0107">
        <w:rPr>
          <w:lang w:val="x-none" w:eastAsia="x-none"/>
        </w:rPr>
        <w:fldChar w:fldCharType="end"/>
      </w:r>
      <w:r w:rsidRPr="00BA0107">
        <w:rPr>
          <w:lang w:val="x-none" w:eastAsia="x-none"/>
        </w:rPr>
        <w:t>.</w:t>
      </w:r>
    </w:p>
    <w:p w14:paraId="325B7034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is an Easy Read summary of another fact sheet.</w:t>
      </w:r>
    </w:p>
    <w:p w14:paraId="78EC4CC9" w14:textId="0D2B869F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it only includes the most important ideas.</w:t>
      </w:r>
    </w:p>
    <w:p w14:paraId="774E4A49" w14:textId="19BA532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find the other fact sheet on the NDIS website.</w:t>
      </w:r>
    </w:p>
    <w:p w14:paraId="1184C5C3" w14:textId="55463DD4" w:rsidR="00CB5C51" w:rsidRPr="00BA0107" w:rsidRDefault="00B12D97" w:rsidP="00CB5C51">
      <w:pPr>
        <w:rPr>
          <w:lang w:eastAsia="x-none"/>
        </w:rPr>
      </w:pPr>
      <w:hyperlink r:id="rId8" w:history="1">
        <w:r w:rsidR="00BA0107" w:rsidRPr="00BA0107">
          <w:rPr>
            <w:rStyle w:val="Hyperlink"/>
            <w:lang w:val="x-none" w:eastAsia="x-none"/>
          </w:rPr>
          <w:t>www.ndis.gov.au/resources</w:t>
        </w:r>
      </w:hyperlink>
    </w:p>
    <w:p w14:paraId="2DA38B67" w14:textId="3F510138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ask for help to read this fact sheet.</w:t>
      </w:r>
    </w:p>
    <w:p w14:paraId="79400B1A" w14:textId="1BE7D441" w:rsid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A friend, family member or support person may be able to help you.</w:t>
      </w:r>
    </w:p>
    <w:p w14:paraId="27C67850" w14:textId="77777777" w:rsidR="00CB5C51" w:rsidRDefault="00CB5C51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0D5AD691" w14:textId="70AC81CB" w:rsidR="001670F0" w:rsidRDefault="001670F0" w:rsidP="001670F0">
      <w:pPr>
        <w:pStyle w:val="Heading2"/>
      </w:pPr>
      <w:bookmarkStart w:id="82" w:name="_Toc152587709"/>
      <w:bookmarkStart w:id="83" w:name="_Toc152685268"/>
      <w:bookmarkStart w:id="84" w:name="_Toc152686679"/>
      <w:bookmarkStart w:id="85" w:name="_Toc152687716"/>
      <w:bookmarkStart w:id="86" w:name="_Toc153469757"/>
      <w:r>
        <w:lastRenderedPageBreak/>
        <w:t>What is in this fact sheet?</w:t>
      </w:r>
      <w:bookmarkEnd w:id="82"/>
      <w:bookmarkEnd w:id="83"/>
      <w:bookmarkEnd w:id="84"/>
      <w:bookmarkEnd w:id="85"/>
      <w:bookmarkEnd w:id="86"/>
    </w:p>
    <w:p w14:paraId="10151A8E" w14:textId="58E764C5" w:rsidR="009C4083" w:rsidRDefault="00BA0107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r>
        <w:rPr>
          <w:lang w:val="x-none" w:eastAsia="x-none"/>
        </w:rPr>
        <w:fldChar w:fldCharType="begin"/>
      </w:r>
      <w:r>
        <w:rPr>
          <w:lang w:val="x-none" w:eastAsia="x-none"/>
        </w:rPr>
        <w:instrText xml:space="preserve"> TOC \h \z \t "Heading 2,1,TOC Heading,2,Title,1,Subtitle,2,Heading 2_Section Break,1" </w:instrText>
      </w:r>
      <w:r>
        <w:rPr>
          <w:lang w:val="x-none" w:eastAsia="x-none"/>
        </w:rPr>
        <w:fldChar w:fldCharType="separate"/>
      </w:r>
      <w:hyperlink w:anchor="_Toc153469758" w:history="1">
        <w:r w:rsidR="009C4083" w:rsidRPr="00A969CC">
          <w:rPr>
            <w:rStyle w:val="Hyperlink"/>
          </w:rPr>
          <w:t>About providers</w:t>
        </w:r>
        <w:r w:rsidR="009C4083">
          <w:rPr>
            <w:webHidden/>
          </w:rPr>
          <w:tab/>
        </w:r>
        <w:r w:rsidR="009C4083">
          <w:rPr>
            <w:webHidden/>
          </w:rPr>
          <w:fldChar w:fldCharType="begin"/>
        </w:r>
        <w:r w:rsidR="009C4083">
          <w:rPr>
            <w:webHidden/>
          </w:rPr>
          <w:instrText xml:space="preserve"> PAGEREF _Toc153469758 \h </w:instrText>
        </w:r>
        <w:r w:rsidR="009C4083">
          <w:rPr>
            <w:webHidden/>
          </w:rPr>
        </w:r>
        <w:r w:rsidR="009C4083">
          <w:rPr>
            <w:webHidden/>
          </w:rPr>
          <w:fldChar w:fldCharType="separate"/>
        </w:r>
        <w:r w:rsidR="009C4083">
          <w:rPr>
            <w:webHidden/>
          </w:rPr>
          <w:t>3</w:t>
        </w:r>
        <w:r w:rsidR="009C4083">
          <w:rPr>
            <w:webHidden/>
          </w:rPr>
          <w:fldChar w:fldCharType="end"/>
        </w:r>
      </w:hyperlink>
    </w:p>
    <w:p w14:paraId="14A881F8" w14:textId="015EB6FE" w:rsidR="009C4083" w:rsidRDefault="00B12D97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469759" w:history="1">
        <w:r w:rsidR="009C4083" w:rsidRPr="00A969CC">
          <w:rPr>
            <w:rStyle w:val="Hyperlink"/>
          </w:rPr>
          <w:t>How to choose a provider</w:t>
        </w:r>
        <w:r w:rsidR="009C4083">
          <w:rPr>
            <w:webHidden/>
          </w:rPr>
          <w:tab/>
        </w:r>
        <w:r w:rsidR="009C4083">
          <w:rPr>
            <w:webHidden/>
          </w:rPr>
          <w:fldChar w:fldCharType="begin"/>
        </w:r>
        <w:r w:rsidR="009C4083">
          <w:rPr>
            <w:webHidden/>
          </w:rPr>
          <w:instrText xml:space="preserve"> PAGEREF _Toc153469759 \h </w:instrText>
        </w:r>
        <w:r w:rsidR="009C4083">
          <w:rPr>
            <w:webHidden/>
          </w:rPr>
        </w:r>
        <w:r w:rsidR="009C4083">
          <w:rPr>
            <w:webHidden/>
          </w:rPr>
          <w:fldChar w:fldCharType="separate"/>
        </w:r>
        <w:r w:rsidR="009C4083">
          <w:rPr>
            <w:webHidden/>
          </w:rPr>
          <w:t>5</w:t>
        </w:r>
        <w:r w:rsidR="009C4083">
          <w:rPr>
            <w:webHidden/>
          </w:rPr>
          <w:fldChar w:fldCharType="end"/>
        </w:r>
      </w:hyperlink>
    </w:p>
    <w:p w14:paraId="1F8ECC68" w14:textId="4FBA4F40" w:rsidR="009C4083" w:rsidRDefault="00B12D97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469760" w:history="1">
        <w:r w:rsidR="009C4083" w:rsidRPr="00A969CC">
          <w:rPr>
            <w:rStyle w:val="Hyperlink"/>
          </w:rPr>
          <w:t>Changing your providers</w:t>
        </w:r>
        <w:r w:rsidR="009C4083">
          <w:rPr>
            <w:webHidden/>
          </w:rPr>
          <w:tab/>
        </w:r>
        <w:r w:rsidR="009C4083">
          <w:rPr>
            <w:webHidden/>
          </w:rPr>
          <w:fldChar w:fldCharType="begin"/>
        </w:r>
        <w:r w:rsidR="009C4083">
          <w:rPr>
            <w:webHidden/>
          </w:rPr>
          <w:instrText xml:space="preserve"> PAGEREF _Toc153469760 \h </w:instrText>
        </w:r>
        <w:r w:rsidR="009C4083">
          <w:rPr>
            <w:webHidden/>
          </w:rPr>
        </w:r>
        <w:r w:rsidR="009C4083">
          <w:rPr>
            <w:webHidden/>
          </w:rPr>
          <w:fldChar w:fldCharType="separate"/>
        </w:r>
        <w:r w:rsidR="009C4083">
          <w:rPr>
            <w:webHidden/>
          </w:rPr>
          <w:t>7</w:t>
        </w:r>
        <w:r w:rsidR="009C4083">
          <w:rPr>
            <w:webHidden/>
          </w:rPr>
          <w:fldChar w:fldCharType="end"/>
        </w:r>
      </w:hyperlink>
    </w:p>
    <w:p w14:paraId="444465EE" w14:textId="5D8B68A5" w:rsidR="009C4083" w:rsidRDefault="00B12D97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469761" w:history="1">
        <w:r w:rsidR="009C4083" w:rsidRPr="00A969CC">
          <w:rPr>
            <w:rStyle w:val="Hyperlink"/>
          </w:rPr>
          <w:t>When you need to tell us about your providers</w:t>
        </w:r>
        <w:r w:rsidR="009C4083">
          <w:rPr>
            <w:webHidden/>
          </w:rPr>
          <w:tab/>
        </w:r>
        <w:r w:rsidR="009C4083">
          <w:rPr>
            <w:webHidden/>
          </w:rPr>
          <w:fldChar w:fldCharType="begin"/>
        </w:r>
        <w:r w:rsidR="009C4083">
          <w:rPr>
            <w:webHidden/>
          </w:rPr>
          <w:instrText xml:space="preserve"> PAGEREF _Toc153469761 \h </w:instrText>
        </w:r>
        <w:r w:rsidR="009C4083">
          <w:rPr>
            <w:webHidden/>
          </w:rPr>
        </w:r>
        <w:r w:rsidR="009C4083">
          <w:rPr>
            <w:webHidden/>
          </w:rPr>
          <w:fldChar w:fldCharType="separate"/>
        </w:r>
        <w:r w:rsidR="009C4083">
          <w:rPr>
            <w:webHidden/>
          </w:rPr>
          <w:t>8</w:t>
        </w:r>
        <w:r w:rsidR="009C4083">
          <w:rPr>
            <w:webHidden/>
          </w:rPr>
          <w:fldChar w:fldCharType="end"/>
        </w:r>
      </w:hyperlink>
    </w:p>
    <w:p w14:paraId="0F07457D" w14:textId="051BB416" w:rsidR="009C4083" w:rsidRDefault="00B12D97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469762" w:history="1">
        <w:r w:rsidR="009C4083" w:rsidRPr="00A969CC">
          <w:rPr>
            <w:rStyle w:val="Hyperlink"/>
          </w:rPr>
          <w:t>More information</w:t>
        </w:r>
        <w:r w:rsidR="009C4083">
          <w:rPr>
            <w:webHidden/>
          </w:rPr>
          <w:tab/>
        </w:r>
        <w:r w:rsidR="009C4083">
          <w:rPr>
            <w:webHidden/>
          </w:rPr>
          <w:fldChar w:fldCharType="begin"/>
        </w:r>
        <w:r w:rsidR="009C4083">
          <w:rPr>
            <w:webHidden/>
          </w:rPr>
          <w:instrText xml:space="preserve"> PAGEREF _Toc153469762 \h </w:instrText>
        </w:r>
        <w:r w:rsidR="009C4083">
          <w:rPr>
            <w:webHidden/>
          </w:rPr>
        </w:r>
        <w:r w:rsidR="009C4083">
          <w:rPr>
            <w:webHidden/>
          </w:rPr>
          <w:fldChar w:fldCharType="separate"/>
        </w:r>
        <w:r w:rsidR="009C4083">
          <w:rPr>
            <w:webHidden/>
          </w:rPr>
          <w:t>9</w:t>
        </w:r>
        <w:r w:rsidR="009C4083">
          <w:rPr>
            <w:webHidden/>
          </w:rPr>
          <w:fldChar w:fldCharType="end"/>
        </w:r>
      </w:hyperlink>
    </w:p>
    <w:p w14:paraId="250180B6" w14:textId="12B780E8" w:rsidR="009C4083" w:rsidRDefault="00B12D97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469763" w:history="1">
        <w:r w:rsidR="009C4083" w:rsidRPr="00A969CC">
          <w:rPr>
            <w:rStyle w:val="Hyperlink"/>
          </w:rPr>
          <w:t>Word list</w:t>
        </w:r>
        <w:r w:rsidR="009C4083">
          <w:rPr>
            <w:webHidden/>
          </w:rPr>
          <w:tab/>
        </w:r>
        <w:r w:rsidR="009C4083">
          <w:rPr>
            <w:webHidden/>
          </w:rPr>
          <w:fldChar w:fldCharType="begin"/>
        </w:r>
        <w:r w:rsidR="009C4083">
          <w:rPr>
            <w:webHidden/>
          </w:rPr>
          <w:instrText xml:space="preserve"> PAGEREF _Toc153469763 \h </w:instrText>
        </w:r>
        <w:r w:rsidR="009C4083">
          <w:rPr>
            <w:webHidden/>
          </w:rPr>
        </w:r>
        <w:r w:rsidR="009C4083">
          <w:rPr>
            <w:webHidden/>
          </w:rPr>
          <w:fldChar w:fldCharType="separate"/>
        </w:r>
        <w:r w:rsidR="009C4083">
          <w:rPr>
            <w:webHidden/>
          </w:rPr>
          <w:t>10</w:t>
        </w:r>
        <w:r w:rsidR="009C4083">
          <w:rPr>
            <w:webHidden/>
          </w:rPr>
          <w:fldChar w:fldCharType="end"/>
        </w:r>
      </w:hyperlink>
    </w:p>
    <w:p w14:paraId="5DEE5961" w14:textId="45B397B7" w:rsidR="00CB5C51" w:rsidRDefault="00BA0107" w:rsidP="00BA0107">
      <w:pPr>
        <w:rPr>
          <w:lang w:val="x-none" w:eastAsia="x-none"/>
        </w:rPr>
      </w:pPr>
      <w:r>
        <w:rPr>
          <w:lang w:val="x-none" w:eastAsia="x-none"/>
        </w:rPr>
        <w:fldChar w:fldCharType="end"/>
      </w:r>
      <w:r w:rsidR="00CB5C51">
        <w:rPr>
          <w:lang w:val="x-none" w:eastAsia="x-none"/>
        </w:rPr>
        <w:br w:type="page"/>
      </w:r>
    </w:p>
    <w:p w14:paraId="02267284" w14:textId="5C142F41" w:rsidR="00CB5C51" w:rsidRDefault="00A35D3C" w:rsidP="00CB5C51">
      <w:pPr>
        <w:pStyle w:val="Heading2"/>
      </w:pPr>
      <w:bookmarkStart w:id="87" w:name="_Toc153469758"/>
      <w:r>
        <w:rPr>
          <w:lang w:val="en-AU"/>
        </w:rPr>
        <w:lastRenderedPageBreak/>
        <w:t>About providers</w:t>
      </w:r>
      <w:bookmarkEnd w:id="87"/>
    </w:p>
    <w:p w14:paraId="2BA7CC4F" w14:textId="77777777" w:rsidR="00A35D3C" w:rsidRPr="00A35D3C" w:rsidRDefault="00A35D3C" w:rsidP="00A35D3C">
      <w:pPr>
        <w:rPr>
          <w:lang w:val="x-none" w:eastAsia="x-none"/>
        </w:rPr>
      </w:pPr>
      <w:r w:rsidRPr="00A35D3C">
        <w:rPr>
          <w:rStyle w:val="Strong"/>
          <w:lang w:val="x-none" w:eastAsia="x-none"/>
        </w:rPr>
        <w:t>Providers</w:t>
      </w:r>
      <w:r w:rsidRPr="00A35D3C">
        <w:rPr>
          <w:lang w:val="x-none" w:eastAsia="x-none"/>
        </w:rPr>
        <w:t xml:space="preserve"> support people with disability by delivering a service.</w:t>
      </w:r>
    </w:p>
    <w:p w14:paraId="5F55AA5F" w14:textId="77777777" w:rsidR="00A35D3C" w:rsidRPr="00A35D3C" w:rsidRDefault="00A35D3C" w:rsidP="00A35D3C">
      <w:pPr>
        <w:rPr>
          <w:lang w:val="x-none" w:eastAsia="x-none"/>
        </w:rPr>
      </w:pPr>
      <w:r w:rsidRPr="00A35D3C">
        <w:rPr>
          <w:lang w:val="x-none" w:eastAsia="x-none"/>
        </w:rPr>
        <w:t>A provider can be an:</w:t>
      </w:r>
    </w:p>
    <w:p w14:paraId="7475E247" w14:textId="77777777" w:rsidR="00A35D3C" w:rsidRPr="00A35D3C" w:rsidRDefault="00A35D3C" w:rsidP="00A35D3C">
      <w:pPr>
        <w:pStyle w:val="ListParagraph"/>
      </w:pPr>
      <w:r w:rsidRPr="00A35D3C">
        <w:t>individual</w:t>
      </w:r>
    </w:p>
    <w:p w14:paraId="6976A531" w14:textId="77777777" w:rsidR="00A35D3C" w:rsidRPr="00A35D3C" w:rsidRDefault="00A35D3C" w:rsidP="00A35D3C">
      <w:pPr>
        <w:pStyle w:val="ListParagraph"/>
      </w:pPr>
      <w:r w:rsidRPr="00A35D3C">
        <w:t>organisation.</w:t>
      </w:r>
    </w:p>
    <w:p w14:paraId="07AC3C1F" w14:textId="77777777" w:rsidR="00A35D3C" w:rsidRPr="00A35D3C" w:rsidRDefault="00A35D3C" w:rsidP="00A35D3C">
      <w:pPr>
        <w:rPr>
          <w:lang w:val="x-none" w:eastAsia="x-none"/>
        </w:rPr>
      </w:pPr>
      <w:r w:rsidRPr="00A35D3C">
        <w:rPr>
          <w:lang w:val="x-none" w:eastAsia="x-none"/>
        </w:rPr>
        <w:t xml:space="preserve">You will work with providers to use the supports in your </w:t>
      </w:r>
      <w:r w:rsidRPr="00A35D3C">
        <w:rPr>
          <w:rStyle w:val="Strong"/>
          <w:lang w:val="x-none" w:eastAsia="x-none"/>
        </w:rPr>
        <w:t>NDIS plan</w:t>
      </w:r>
      <w:r w:rsidRPr="00A35D3C">
        <w:rPr>
          <w:lang w:val="x-none" w:eastAsia="x-none"/>
        </w:rPr>
        <w:t>.</w:t>
      </w:r>
    </w:p>
    <w:p w14:paraId="758B1347" w14:textId="77777777" w:rsidR="00A35D3C" w:rsidRPr="00A35D3C" w:rsidRDefault="00A35D3C" w:rsidP="00A35D3C">
      <w:pPr>
        <w:rPr>
          <w:lang w:val="x-none" w:eastAsia="x-none"/>
        </w:rPr>
      </w:pPr>
      <w:r w:rsidRPr="00A35D3C">
        <w:rPr>
          <w:lang w:val="x-none" w:eastAsia="x-none"/>
        </w:rPr>
        <w:t>Your NDIS plan explains how the NDIS will support you.</w:t>
      </w:r>
    </w:p>
    <w:p w14:paraId="736F7676" w14:textId="77777777" w:rsidR="00A35D3C" w:rsidRPr="00A35D3C" w:rsidRDefault="00A35D3C" w:rsidP="00A35D3C">
      <w:pPr>
        <w:rPr>
          <w:lang w:val="x-none" w:eastAsia="x-none"/>
        </w:rPr>
      </w:pPr>
      <w:r w:rsidRPr="00A35D3C">
        <w:rPr>
          <w:lang w:val="x-none" w:eastAsia="x-none"/>
        </w:rPr>
        <w:t xml:space="preserve">Every </w:t>
      </w:r>
      <w:r w:rsidRPr="00A35D3C">
        <w:rPr>
          <w:rStyle w:val="Strong"/>
          <w:lang w:val="x-none" w:eastAsia="x-none"/>
        </w:rPr>
        <w:t>participant</w:t>
      </w:r>
      <w:r w:rsidRPr="00A35D3C">
        <w:rPr>
          <w:lang w:val="x-none" w:eastAsia="x-none"/>
        </w:rPr>
        <w:t xml:space="preserve"> chooses the providers they want to work with.</w:t>
      </w:r>
    </w:p>
    <w:p w14:paraId="16208DD2" w14:textId="77777777" w:rsidR="00A35D3C" w:rsidRPr="00A35D3C" w:rsidRDefault="00A35D3C" w:rsidP="00A35D3C">
      <w:pPr>
        <w:rPr>
          <w:lang w:val="x-none" w:eastAsia="x-none"/>
        </w:rPr>
      </w:pPr>
      <w:r w:rsidRPr="00A35D3C">
        <w:rPr>
          <w:lang w:val="x-none" w:eastAsia="x-none"/>
        </w:rPr>
        <w:t>Participants are people with disability who take part in the NDIS.</w:t>
      </w:r>
    </w:p>
    <w:p w14:paraId="79ED7BFD" w14:textId="77777777" w:rsidR="00A35D3C" w:rsidRPr="00A35D3C" w:rsidRDefault="00A35D3C" w:rsidP="00A35D3C">
      <w:pPr>
        <w:rPr>
          <w:lang w:val="x-none" w:eastAsia="x-none"/>
        </w:rPr>
      </w:pPr>
      <w:r w:rsidRPr="00A35D3C">
        <w:rPr>
          <w:lang w:val="x-none" w:eastAsia="x-none"/>
        </w:rPr>
        <w:t>It is important to find providers who can:</w:t>
      </w:r>
    </w:p>
    <w:p w14:paraId="26BA9CC9" w14:textId="77777777" w:rsidR="00A35D3C" w:rsidRPr="00A35D3C" w:rsidRDefault="00A35D3C" w:rsidP="00A35D3C">
      <w:pPr>
        <w:pStyle w:val="ListParagraph"/>
      </w:pPr>
      <w:r w:rsidRPr="00A35D3C">
        <w:t>deliver the support you need</w:t>
      </w:r>
    </w:p>
    <w:p w14:paraId="601D98DE" w14:textId="5F9C8E7D" w:rsidR="00A35D3C" w:rsidRPr="00A35D3C" w:rsidRDefault="00A35D3C" w:rsidP="00A35D3C">
      <w:pPr>
        <w:pStyle w:val="ListParagraph"/>
        <w:numPr>
          <w:ilvl w:val="0"/>
          <w:numId w:val="0"/>
        </w:numPr>
        <w:ind w:left="714"/>
      </w:pPr>
      <w:r w:rsidRPr="00A35D3C">
        <w:t>and</w:t>
      </w:r>
    </w:p>
    <w:p w14:paraId="6A7E7249" w14:textId="77777777" w:rsidR="00A35D3C" w:rsidRPr="00A35D3C" w:rsidRDefault="00A35D3C" w:rsidP="00A35D3C">
      <w:pPr>
        <w:pStyle w:val="ListParagraph"/>
      </w:pPr>
      <w:r w:rsidRPr="00A35D3C">
        <w:t>help you meet your goals.</w:t>
      </w:r>
    </w:p>
    <w:p w14:paraId="0FF33B1B" w14:textId="77777777" w:rsidR="00A35D3C" w:rsidRPr="00A35D3C" w:rsidRDefault="00A35D3C" w:rsidP="00A35D3C">
      <w:pPr>
        <w:rPr>
          <w:lang w:val="x-none" w:eastAsia="x-none"/>
        </w:rPr>
      </w:pPr>
      <w:r w:rsidRPr="00A35D3C">
        <w:rPr>
          <w:lang w:val="x-none" w:eastAsia="x-none"/>
        </w:rPr>
        <w:t xml:space="preserve">All providers must follow our </w:t>
      </w:r>
      <w:r w:rsidRPr="00A35D3C">
        <w:rPr>
          <w:rStyle w:val="Strong"/>
          <w:lang w:val="x-none" w:eastAsia="x-none"/>
        </w:rPr>
        <w:t>Code of Conduct</w:t>
      </w:r>
      <w:r w:rsidRPr="00A35D3C">
        <w:rPr>
          <w:lang w:val="x-none" w:eastAsia="x-none"/>
        </w:rPr>
        <w:t>.</w:t>
      </w:r>
    </w:p>
    <w:p w14:paraId="1CF1137A" w14:textId="012F3375" w:rsidR="00A35D3C" w:rsidRDefault="00A35D3C" w:rsidP="00A35D3C">
      <w:pPr>
        <w:rPr>
          <w:lang w:val="x-none" w:eastAsia="x-none"/>
        </w:rPr>
      </w:pPr>
      <w:r w:rsidRPr="00A35D3C">
        <w:rPr>
          <w:lang w:val="x-none" w:eastAsia="x-none"/>
        </w:rPr>
        <w:t>A Code of Conduct is a list of rules about how everyone should behave.</w:t>
      </w:r>
    </w:p>
    <w:p w14:paraId="6D5DAA11" w14:textId="5AF531C5" w:rsidR="00A35D3C" w:rsidRDefault="00A35D3C" w:rsidP="00A35D3C">
      <w:pPr>
        <w:pStyle w:val="Heading3"/>
      </w:pPr>
      <w:r>
        <w:t>Types of providers</w:t>
      </w:r>
    </w:p>
    <w:p w14:paraId="0410096A" w14:textId="77777777" w:rsidR="00A35D3C" w:rsidRDefault="00A35D3C" w:rsidP="00A35D3C">
      <w:r>
        <w:t>You can choose to work with 2 types of providers.</w:t>
      </w:r>
    </w:p>
    <w:p w14:paraId="7645C780" w14:textId="77777777" w:rsidR="00A35D3C" w:rsidRDefault="00A35D3C" w:rsidP="00A35D3C">
      <w:r w:rsidRPr="00A35D3C">
        <w:rPr>
          <w:rStyle w:val="Strong"/>
        </w:rPr>
        <w:t>Registered providers</w:t>
      </w:r>
      <w:r>
        <w:t>:</w:t>
      </w:r>
    </w:p>
    <w:p w14:paraId="6E0368D7" w14:textId="77777777" w:rsidR="00A35D3C" w:rsidRDefault="00A35D3C" w:rsidP="00A35D3C">
      <w:pPr>
        <w:pStyle w:val="ListParagraph"/>
      </w:pPr>
      <w:r>
        <w:t xml:space="preserve">are on an official list </w:t>
      </w:r>
    </w:p>
    <w:p w14:paraId="13D9FD50" w14:textId="77777777" w:rsidR="00A35D3C" w:rsidRDefault="00A35D3C" w:rsidP="00A35D3C">
      <w:pPr>
        <w:pStyle w:val="ListParagraph"/>
      </w:pPr>
      <w:proofErr w:type="gramStart"/>
      <w:r>
        <w:t>have to</w:t>
      </w:r>
      <w:proofErr w:type="gramEnd"/>
      <w:r>
        <w:t xml:space="preserve"> follow strict rules.</w:t>
      </w:r>
    </w:p>
    <w:p w14:paraId="2CD7AD9F" w14:textId="36D1F088" w:rsidR="00A35D3C" w:rsidRDefault="00A35D3C" w:rsidP="00A35D3C">
      <w:r>
        <w:t xml:space="preserve">You must use registered providers for the </w:t>
      </w:r>
      <w:r w:rsidRPr="00A35D3C">
        <w:rPr>
          <w:rStyle w:val="Strong"/>
        </w:rPr>
        <w:t>funding</w:t>
      </w:r>
      <w:r>
        <w:t xml:space="preserve"> in your plan that the NDIA manages.</w:t>
      </w:r>
    </w:p>
    <w:p w14:paraId="692C7225" w14:textId="21612200" w:rsidR="009C4083" w:rsidRDefault="00A35D3C" w:rsidP="00A35D3C">
      <w:r>
        <w:t>Funding is the money from your plan that pays for the supports you need.</w:t>
      </w:r>
    </w:p>
    <w:p w14:paraId="2662132C" w14:textId="77777777" w:rsidR="009C4083" w:rsidRDefault="009C4083">
      <w:pPr>
        <w:spacing w:before="0" w:after="0" w:line="240" w:lineRule="auto"/>
      </w:pPr>
      <w:r>
        <w:br w:type="page"/>
      </w:r>
    </w:p>
    <w:p w14:paraId="6923D6EC" w14:textId="77777777" w:rsidR="00A35D3C" w:rsidRDefault="00A35D3C" w:rsidP="00A35D3C">
      <w:r>
        <w:lastRenderedPageBreak/>
        <w:t>You must use registered providers for some types of support.</w:t>
      </w:r>
    </w:p>
    <w:p w14:paraId="1EF901A4" w14:textId="77777777" w:rsidR="00A35D3C" w:rsidRDefault="00A35D3C" w:rsidP="00A35D3C">
      <w:r>
        <w:t xml:space="preserve">This includes </w:t>
      </w:r>
      <w:r w:rsidRPr="00A35D3C">
        <w:rPr>
          <w:rStyle w:val="Strong"/>
        </w:rPr>
        <w:t>behaviour supports</w:t>
      </w:r>
      <w:r>
        <w:t>.</w:t>
      </w:r>
    </w:p>
    <w:p w14:paraId="51C0A541" w14:textId="77777777" w:rsidR="00A35D3C" w:rsidRDefault="00A35D3C" w:rsidP="00A35D3C">
      <w:r>
        <w:t>Behaviour supports are ways to support how a participant acts or behaves.</w:t>
      </w:r>
    </w:p>
    <w:p w14:paraId="66907CB0" w14:textId="77777777" w:rsidR="00A35D3C" w:rsidRDefault="00A35D3C" w:rsidP="00A35D3C">
      <w:r>
        <w:t xml:space="preserve">It also includes </w:t>
      </w:r>
      <w:r w:rsidRPr="00A35D3C">
        <w:rPr>
          <w:rStyle w:val="Strong"/>
        </w:rPr>
        <w:t>specialist disability accommodation (SDA)</w:t>
      </w:r>
      <w:r>
        <w:t>.</w:t>
      </w:r>
    </w:p>
    <w:p w14:paraId="500C501E" w14:textId="77777777" w:rsidR="00A35D3C" w:rsidRDefault="00A35D3C" w:rsidP="00A35D3C">
      <w:r>
        <w:t>SDA is accessible housing for participants who need a lot of support.</w:t>
      </w:r>
    </w:p>
    <w:p w14:paraId="036A631F" w14:textId="77777777" w:rsidR="00A35D3C" w:rsidRDefault="00A35D3C" w:rsidP="00A35D3C">
      <w:r>
        <w:t>Some providers are not registered.</w:t>
      </w:r>
    </w:p>
    <w:p w14:paraId="13A2C61D" w14:textId="09B1A35B" w:rsidR="00FC2FA7" w:rsidRDefault="00FC2FA7" w:rsidP="00FC2FA7">
      <w:r>
        <w:t>Providers who are not registered do not need to follow the same rules as</w:t>
      </w:r>
      <w:r w:rsidR="009C4083">
        <w:t> </w:t>
      </w:r>
      <w:r>
        <w:t>registered providers.</w:t>
      </w:r>
    </w:p>
    <w:p w14:paraId="68B88C7F" w14:textId="0507B476" w:rsidR="00A35D3C" w:rsidRDefault="00A35D3C" w:rsidP="00FC2FA7">
      <w:r>
        <w:t>You can use providers who are not registered for other supports if you:</w:t>
      </w:r>
    </w:p>
    <w:p w14:paraId="0AF2E53E" w14:textId="77777777" w:rsidR="00A35D3C" w:rsidRDefault="00A35D3C" w:rsidP="00A35D3C">
      <w:pPr>
        <w:pStyle w:val="ListParagraph"/>
      </w:pPr>
      <w:r>
        <w:t>manage your own funding</w:t>
      </w:r>
    </w:p>
    <w:p w14:paraId="4D47606B" w14:textId="23512DBA" w:rsidR="00A35D3C" w:rsidRDefault="00A35D3C" w:rsidP="00A35D3C">
      <w:pPr>
        <w:pStyle w:val="ListParagraph"/>
        <w:rPr>
          <w:spacing w:val="-4"/>
        </w:rPr>
      </w:pPr>
      <w:r w:rsidRPr="004B5150">
        <w:rPr>
          <w:spacing w:val="-4"/>
        </w:rPr>
        <w:t xml:space="preserve">use a </w:t>
      </w:r>
      <w:r w:rsidRPr="004B5150">
        <w:rPr>
          <w:rStyle w:val="Strong"/>
          <w:spacing w:val="-4"/>
        </w:rPr>
        <w:t>plan manager</w:t>
      </w:r>
      <w:r w:rsidRPr="004B5150">
        <w:rPr>
          <w:spacing w:val="-4"/>
        </w:rPr>
        <w:t xml:space="preserve"> – someone who will manage your funding for you.</w:t>
      </w:r>
    </w:p>
    <w:p w14:paraId="2634DC6C" w14:textId="44B3EB65" w:rsidR="004B5150" w:rsidRDefault="004B5150" w:rsidP="004B5150">
      <w:pPr>
        <w:pStyle w:val="Heading3"/>
      </w:pPr>
      <w:r>
        <w:t>Providers who can help you use your plan</w:t>
      </w:r>
    </w:p>
    <w:p w14:paraId="7660C45B" w14:textId="77777777" w:rsidR="004B5150" w:rsidRPr="004B5150" w:rsidRDefault="004B5150" w:rsidP="004B5150">
      <w:pPr>
        <w:rPr>
          <w:spacing w:val="-4"/>
        </w:rPr>
      </w:pPr>
      <w:r w:rsidRPr="004B5150">
        <w:rPr>
          <w:spacing w:val="-4"/>
        </w:rPr>
        <w:t>You might have funding in your plan for providers to help you use your plan.</w:t>
      </w:r>
    </w:p>
    <w:p w14:paraId="7959D3F6" w14:textId="77777777" w:rsidR="004B5150" w:rsidRDefault="004B5150" w:rsidP="004B5150">
      <w:r>
        <w:t>This includes:</w:t>
      </w:r>
    </w:p>
    <w:p w14:paraId="06257CC8" w14:textId="77777777" w:rsidR="004B5150" w:rsidRDefault="004B5150" w:rsidP="004B5150">
      <w:pPr>
        <w:pStyle w:val="ListParagraph"/>
      </w:pPr>
      <w:r>
        <w:t xml:space="preserve">plan managers </w:t>
      </w:r>
    </w:p>
    <w:p w14:paraId="6730B43C" w14:textId="4819397D" w:rsidR="004B5150" w:rsidRDefault="004B5150" w:rsidP="004B5150">
      <w:pPr>
        <w:pStyle w:val="ListParagraph"/>
      </w:pPr>
      <w:r w:rsidRPr="004B5150">
        <w:rPr>
          <w:rStyle w:val="Strong"/>
        </w:rPr>
        <w:t>support coordinators</w:t>
      </w:r>
      <w:r>
        <w:t xml:space="preserve"> – someone who helps you plan and use your supports</w:t>
      </w:r>
    </w:p>
    <w:p w14:paraId="527F48BF" w14:textId="77777777" w:rsidR="004B5150" w:rsidRDefault="004B5150" w:rsidP="004B5150">
      <w:pPr>
        <w:pStyle w:val="ListParagraph"/>
      </w:pPr>
      <w:r w:rsidRPr="004B5150">
        <w:rPr>
          <w:rStyle w:val="Strong"/>
        </w:rPr>
        <w:t>recovery coaches</w:t>
      </w:r>
      <w:r>
        <w:t xml:space="preserve"> – someone who supports your mental health.</w:t>
      </w:r>
    </w:p>
    <w:p w14:paraId="7816B740" w14:textId="77777777" w:rsidR="004B5150" w:rsidRDefault="004B5150" w:rsidP="004B5150">
      <w:r>
        <w:t>You can choose the provider you want to help you use your plan.</w:t>
      </w:r>
    </w:p>
    <w:p w14:paraId="1A8119B9" w14:textId="77777777" w:rsidR="004B5150" w:rsidRDefault="004B5150" w:rsidP="004B5150">
      <w:r>
        <w:t>If you are not happy with your provider, you can also change your provider.</w:t>
      </w:r>
    </w:p>
    <w:p w14:paraId="1B9F1E55" w14:textId="33C51238" w:rsidR="004B5150" w:rsidRDefault="004B5150" w:rsidP="004B5150">
      <w:r>
        <w:t xml:space="preserve">We explain this more on page </w:t>
      </w:r>
      <w:r w:rsidR="00FC2FA7">
        <w:rPr>
          <w:highlight w:val="yellow"/>
        </w:rPr>
        <w:fldChar w:fldCharType="begin"/>
      </w:r>
      <w:r w:rsidR="00FC2FA7">
        <w:instrText xml:space="preserve"> PAGEREF _Ref153468814 \h </w:instrText>
      </w:r>
      <w:r w:rsidR="00FC2FA7">
        <w:rPr>
          <w:highlight w:val="yellow"/>
        </w:rPr>
      </w:r>
      <w:r w:rsidR="00FC2FA7">
        <w:rPr>
          <w:highlight w:val="yellow"/>
        </w:rPr>
        <w:fldChar w:fldCharType="separate"/>
      </w:r>
      <w:r w:rsidR="009C4083">
        <w:rPr>
          <w:noProof/>
        </w:rPr>
        <w:t>7</w:t>
      </w:r>
      <w:r w:rsidR="00FC2FA7">
        <w:rPr>
          <w:highlight w:val="yellow"/>
        </w:rPr>
        <w:fldChar w:fldCharType="end"/>
      </w:r>
      <w:r>
        <w:t>.</w:t>
      </w:r>
    </w:p>
    <w:p w14:paraId="1AEA0FC0" w14:textId="77777777" w:rsidR="004B5150" w:rsidRDefault="004B5150">
      <w:pPr>
        <w:spacing w:before="0" w:after="0" w:line="240" w:lineRule="auto"/>
      </w:pPr>
      <w:r>
        <w:br w:type="page"/>
      </w:r>
    </w:p>
    <w:p w14:paraId="0ABC2D53" w14:textId="2D1C3F23" w:rsidR="004B5150" w:rsidRDefault="004B5150" w:rsidP="004B5150">
      <w:pPr>
        <w:pStyle w:val="Heading2"/>
        <w:rPr>
          <w:lang w:val="en-AU"/>
        </w:rPr>
      </w:pPr>
      <w:bookmarkStart w:id="88" w:name="_Toc153469759"/>
      <w:r>
        <w:rPr>
          <w:lang w:val="en-AU"/>
        </w:rPr>
        <w:lastRenderedPageBreak/>
        <w:t>How to choose a provider</w:t>
      </w:r>
      <w:bookmarkEnd w:id="88"/>
    </w:p>
    <w:p w14:paraId="48597995" w14:textId="77777777" w:rsidR="004B5150" w:rsidRDefault="004B5150" w:rsidP="004B5150">
      <w:pPr>
        <w:rPr>
          <w:lang w:eastAsia="x-none"/>
        </w:rPr>
      </w:pPr>
      <w:r>
        <w:rPr>
          <w:lang w:eastAsia="x-none"/>
        </w:rPr>
        <w:t>You should get to know a provider before you choose to work with them.</w:t>
      </w:r>
    </w:p>
    <w:p w14:paraId="2B9A1CE6" w14:textId="77777777" w:rsidR="004B5150" w:rsidRDefault="004B5150" w:rsidP="004B5150">
      <w:pPr>
        <w:rPr>
          <w:lang w:eastAsia="x-none"/>
        </w:rPr>
      </w:pPr>
      <w:r>
        <w:rPr>
          <w:lang w:eastAsia="x-none"/>
        </w:rPr>
        <w:t>There are a few ways to find a provider that is right for you.</w:t>
      </w:r>
    </w:p>
    <w:p w14:paraId="5253803D" w14:textId="77777777" w:rsidR="004B5150" w:rsidRDefault="004B5150" w:rsidP="004B5150">
      <w:pPr>
        <w:rPr>
          <w:lang w:eastAsia="x-none"/>
        </w:rPr>
      </w:pPr>
      <w:r>
        <w:rPr>
          <w:lang w:eastAsia="x-none"/>
        </w:rPr>
        <w:t>You can search for providers on the internet.</w:t>
      </w:r>
    </w:p>
    <w:p w14:paraId="686B9872" w14:textId="77777777" w:rsidR="004B5150" w:rsidRDefault="004B5150" w:rsidP="004B5150">
      <w:pPr>
        <w:rPr>
          <w:lang w:eastAsia="x-none"/>
        </w:rPr>
      </w:pPr>
      <w:r>
        <w:rPr>
          <w:lang w:eastAsia="x-none"/>
        </w:rPr>
        <w:t>You can also ask:</w:t>
      </w:r>
    </w:p>
    <w:p w14:paraId="02C44A06" w14:textId="77777777" w:rsidR="004B5150" w:rsidRDefault="004B5150" w:rsidP="004B5150">
      <w:pPr>
        <w:pStyle w:val="ListParagraph"/>
      </w:pPr>
      <w:r>
        <w:t>friends and family</w:t>
      </w:r>
    </w:p>
    <w:p w14:paraId="3F587E47" w14:textId="77777777" w:rsidR="004B5150" w:rsidRDefault="004B5150" w:rsidP="004B5150">
      <w:pPr>
        <w:pStyle w:val="ListParagraph"/>
      </w:pPr>
      <w:r>
        <w:t>support groups</w:t>
      </w:r>
    </w:p>
    <w:p w14:paraId="663A70A9" w14:textId="40F1492E" w:rsidR="004B5150" w:rsidRDefault="004B5150" w:rsidP="004B5150">
      <w:pPr>
        <w:pStyle w:val="ListParagraph"/>
      </w:pPr>
      <w:r>
        <w:t>disability organisations.</w:t>
      </w:r>
    </w:p>
    <w:p w14:paraId="1D2623D1" w14:textId="77777777" w:rsidR="004B5150" w:rsidRDefault="004B5150" w:rsidP="004B5150">
      <w:r>
        <w:t>For more information, you can talk to your:</w:t>
      </w:r>
    </w:p>
    <w:p w14:paraId="5B38D520" w14:textId="77777777" w:rsidR="004B5150" w:rsidRDefault="004B5150" w:rsidP="004B5150">
      <w:pPr>
        <w:pStyle w:val="ListParagraph"/>
      </w:pPr>
      <w:r>
        <w:t>support coordinator</w:t>
      </w:r>
    </w:p>
    <w:p w14:paraId="2E55226A" w14:textId="77777777" w:rsidR="004B5150" w:rsidRDefault="004B5150" w:rsidP="004B5150">
      <w:pPr>
        <w:pStyle w:val="ListParagraph"/>
      </w:pPr>
      <w:r>
        <w:t>recovery coach</w:t>
      </w:r>
    </w:p>
    <w:p w14:paraId="131604AB" w14:textId="77777777" w:rsidR="004B5150" w:rsidRPr="004B5150" w:rsidRDefault="004B5150" w:rsidP="004B5150">
      <w:pPr>
        <w:pStyle w:val="ListParagraph"/>
        <w:rPr>
          <w:spacing w:val="-4"/>
        </w:rPr>
      </w:pPr>
      <w:r w:rsidRPr="004B5150">
        <w:rPr>
          <w:spacing w:val="-4"/>
        </w:rPr>
        <w:t>my NDIS contact – a support person who you have a lot of contact with.</w:t>
      </w:r>
    </w:p>
    <w:p w14:paraId="4EBDC486" w14:textId="46154E88" w:rsidR="004B5150" w:rsidRDefault="004B5150" w:rsidP="004B5150">
      <w:r>
        <w:t>You can use the ‘provider finder’ on the NDIS website to find registered providers.</w:t>
      </w:r>
    </w:p>
    <w:p w14:paraId="61292F8E" w14:textId="2C11D973" w:rsidR="004B5150" w:rsidRDefault="00B12D97" w:rsidP="004B5150">
      <w:hyperlink r:id="rId9" w:history="1">
        <w:r w:rsidR="004B5150" w:rsidRPr="00BE0BB6">
          <w:rPr>
            <w:rStyle w:val="Hyperlink"/>
          </w:rPr>
          <w:t>www.ndis.gov.au/provider-finder</w:t>
        </w:r>
      </w:hyperlink>
      <w:r w:rsidR="004B5150">
        <w:t xml:space="preserve"> </w:t>
      </w:r>
    </w:p>
    <w:p w14:paraId="0412437D" w14:textId="77777777" w:rsidR="004B5150" w:rsidRDefault="004B5150" w:rsidP="004B5150">
      <w:r>
        <w:t>You can find out more about what you should think about before you meet a provider on the NDIS website.</w:t>
      </w:r>
    </w:p>
    <w:p w14:paraId="2C7597AF" w14:textId="43CFD437" w:rsidR="004B5150" w:rsidRDefault="00B12D97" w:rsidP="004B5150">
      <w:hyperlink r:id="rId10" w:history="1">
        <w:r w:rsidR="004B5150" w:rsidRPr="00BE0BB6">
          <w:rPr>
            <w:rStyle w:val="Hyperlink"/>
          </w:rPr>
          <w:t>www.ndis.gov.au/your-first-meeting-with-a-provider</w:t>
        </w:r>
      </w:hyperlink>
      <w:r w:rsidR="004B5150">
        <w:t xml:space="preserve"> </w:t>
      </w:r>
    </w:p>
    <w:p w14:paraId="78128EE5" w14:textId="6109BDC7" w:rsidR="004B5150" w:rsidRDefault="004B5150" w:rsidP="004B5150">
      <w:pPr>
        <w:pStyle w:val="Heading3"/>
      </w:pPr>
      <w:r>
        <w:t>Paying for supports</w:t>
      </w:r>
    </w:p>
    <w:p w14:paraId="7A969785" w14:textId="5B575D71" w:rsidR="004B5150" w:rsidRDefault="004B5150" w:rsidP="004B5150">
      <w:r>
        <w:t>You should think about what a provider’s supports cost before you choose to work with them.</w:t>
      </w:r>
    </w:p>
    <w:p w14:paraId="7E3FCD43" w14:textId="27543B3D" w:rsidR="004B5150" w:rsidRDefault="004B5150" w:rsidP="000868E0">
      <w:r>
        <w:t>Providers should not make their supports cost more for you than for other people.</w:t>
      </w:r>
    </w:p>
    <w:p w14:paraId="70B27E98" w14:textId="77777777" w:rsidR="004B5150" w:rsidRDefault="004B5150" w:rsidP="004B5150">
      <w:r>
        <w:t xml:space="preserve">And if they do, they </w:t>
      </w:r>
      <w:proofErr w:type="gramStart"/>
      <w:r>
        <w:t>have to</w:t>
      </w:r>
      <w:proofErr w:type="gramEnd"/>
      <w:r>
        <w:t xml:space="preserve"> tell you why.</w:t>
      </w:r>
    </w:p>
    <w:p w14:paraId="0AAF85C8" w14:textId="77777777" w:rsidR="004B5150" w:rsidRPr="004B5150" w:rsidRDefault="004B5150" w:rsidP="000868E0">
      <w:pPr>
        <w:spacing w:before="60" w:after="60"/>
        <w:rPr>
          <w:spacing w:val="-4"/>
        </w:rPr>
      </w:pPr>
      <w:r w:rsidRPr="004B5150">
        <w:rPr>
          <w:spacing w:val="-4"/>
        </w:rPr>
        <w:lastRenderedPageBreak/>
        <w:t>We have rules about how much supports from registered providers can cost.</w:t>
      </w:r>
    </w:p>
    <w:p w14:paraId="3878CF47" w14:textId="0AAC072D" w:rsidR="004B5150" w:rsidRDefault="004B5150" w:rsidP="000868E0">
      <w:pPr>
        <w:spacing w:before="60" w:after="60"/>
      </w:pPr>
      <w:r>
        <w:t>This means they cannot cost more than what our rules say.</w:t>
      </w:r>
    </w:p>
    <w:p w14:paraId="3B80A7C0" w14:textId="77777777" w:rsidR="004B5150" w:rsidRDefault="004B5150" w:rsidP="000868E0">
      <w:pPr>
        <w:spacing w:before="60" w:after="60"/>
      </w:pPr>
      <w:r>
        <w:t>You cannot pay more than what our rules say if:</w:t>
      </w:r>
    </w:p>
    <w:p w14:paraId="51B0444B" w14:textId="77777777" w:rsidR="004B5150" w:rsidRDefault="004B5150" w:rsidP="000868E0">
      <w:pPr>
        <w:pStyle w:val="ListParagraph"/>
        <w:spacing w:before="60" w:after="180"/>
      </w:pPr>
      <w:r>
        <w:t>you have a plan manager</w:t>
      </w:r>
    </w:p>
    <w:p w14:paraId="7238DF63" w14:textId="77777777" w:rsidR="004B5150" w:rsidRDefault="004B5150" w:rsidP="000868E0">
      <w:pPr>
        <w:pStyle w:val="ListParagraph"/>
        <w:spacing w:before="60" w:after="180"/>
      </w:pPr>
      <w:r>
        <w:t>the NDIS manages your funding.</w:t>
      </w:r>
    </w:p>
    <w:p w14:paraId="0ADED99F" w14:textId="77777777" w:rsidR="004B5150" w:rsidRDefault="004B5150" w:rsidP="000868E0">
      <w:pPr>
        <w:spacing w:before="60" w:after="60"/>
      </w:pPr>
      <w:r>
        <w:t>You can pay less than what our rules say.</w:t>
      </w:r>
    </w:p>
    <w:p w14:paraId="3136A8B7" w14:textId="224F5798" w:rsidR="004B5150" w:rsidRDefault="004B5150" w:rsidP="000868E0">
      <w:pPr>
        <w:spacing w:before="60" w:after="60"/>
      </w:pPr>
      <w:r>
        <w:t>You can choose to pay more or less than what our rules say if you manage your own funding.</w:t>
      </w:r>
    </w:p>
    <w:p w14:paraId="76FED701" w14:textId="6A62E4F2" w:rsidR="004B5150" w:rsidRDefault="004B5150" w:rsidP="000868E0">
      <w:pPr>
        <w:pStyle w:val="Heading3"/>
        <w:spacing w:before="480" w:after="60"/>
      </w:pPr>
      <w:r>
        <w:t>Service agreements</w:t>
      </w:r>
    </w:p>
    <w:p w14:paraId="2A906CEE" w14:textId="0521D8EF" w:rsidR="004B5150" w:rsidRPr="004B5150" w:rsidRDefault="004B5150" w:rsidP="000868E0">
      <w:pPr>
        <w:spacing w:before="60" w:after="60"/>
      </w:pPr>
      <w:r w:rsidRPr="004B5150">
        <w:t xml:space="preserve">A </w:t>
      </w:r>
      <w:r w:rsidRPr="004B5150">
        <w:rPr>
          <w:rStyle w:val="Strong"/>
        </w:rPr>
        <w:t>service agreement</w:t>
      </w:r>
      <w:r w:rsidRPr="004B5150">
        <w:t xml:space="preserve"> is a plan for how you and your provider will</w:t>
      </w:r>
      <w:r>
        <w:t> </w:t>
      </w:r>
      <w:r w:rsidRPr="004B5150">
        <w:t>work</w:t>
      </w:r>
      <w:r>
        <w:t> </w:t>
      </w:r>
      <w:r w:rsidRPr="004B5150">
        <w:t>together.</w:t>
      </w:r>
    </w:p>
    <w:p w14:paraId="01AFAE52" w14:textId="77777777" w:rsidR="004B5150" w:rsidRDefault="004B5150" w:rsidP="000868E0">
      <w:pPr>
        <w:spacing w:before="60" w:after="60"/>
      </w:pPr>
      <w:r>
        <w:t>It explains:</w:t>
      </w:r>
    </w:p>
    <w:p w14:paraId="4BBF3AAF" w14:textId="77777777" w:rsidR="004B5150" w:rsidRDefault="004B5150" w:rsidP="000868E0">
      <w:pPr>
        <w:pStyle w:val="ListParagraph"/>
        <w:spacing w:before="60" w:after="180"/>
      </w:pPr>
      <w:r>
        <w:t>what supports you will use</w:t>
      </w:r>
    </w:p>
    <w:p w14:paraId="023B1C94" w14:textId="77777777" w:rsidR="004B5150" w:rsidRDefault="004B5150" w:rsidP="000868E0">
      <w:pPr>
        <w:pStyle w:val="ListParagraph"/>
        <w:spacing w:before="60" w:after="180"/>
      </w:pPr>
      <w:r>
        <w:t>how your provider will give you those supports.</w:t>
      </w:r>
    </w:p>
    <w:p w14:paraId="30C40B72" w14:textId="6B3C3DFC" w:rsidR="004B5150" w:rsidRDefault="004B5150" w:rsidP="000868E0">
      <w:pPr>
        <w:spacing w:before="60" w:after="60"/>
      </w:pPr>
      <w:r>
        <w:t>You should make a service agreement before you start working with your providers.</w:t>
      </w:r>
    </w:p>
    <w:p w14:paraId="6CEC2369" w14:textId="44D41D8B" w:rsidR="004B5150" w:rsidRDefault="004B5150" w:rsidP="000868E0">
      <w:pPr>
        <w:spacing w:before="60" w:after="60"/>
        <w:ind w:right="-113"/>
        <w:rPr>
          <w:spacing w:val="-4"/>
        </w:rPr>
      </w:pPr>
      <w:r w:rsidRPr="009C555A">
        <w:rPr>
          <w:spacing w:val="-4"/>
        </w:rPr>
        <w:t>It is important to work with your provider to make sure your service</w:t>
      </w:r>
      <w:r w:rsidR="009C555A" w:rsidRPr="009C555A">
        <w:rPr>
          <w:spacing w:val="-4"/>
        </w:rPr>
        <w:t> </w:t>
      </w:r>
      <w:r w:rsidRPr="009C555A">
        <w:rPr>
          <w:spacing w:val="-4"/>
        </w:rPr>
        <w:t>agreement suits you both.</w:t>
      </w:r>
    </w:p>
    <w:p w14:paraId="7F390018" w14:textId="77777777" w:rsidR="009C555A" w:rsidRPr="009C555A" w:rsidRDefault="009C555A" w:rsidP="000868E0">
      <w:pPr>
        <w:spacing w:before="60" w:after="60"/>
        <w:ind w:right="-113"/>
        <w:rPr>
          <w:spacing w:val="-4"/>
        </w:rPr>
      </w:pPr>
      <w:r w:rsidRPr="009C555A">
        <w:rPr>
          <w:spacing w:val="-4"/>
        </w:rPr>
        <w:t>Some providers already have their own service agreements.</w:t>
      </w:r>
    </w:p>
    <w:p w14:paraId="48C58DAE" w14:textId="77777777" w:rsidR="009C555A" w:rsidRPr="009C555A" w:rsidRDefault="009C555A" w:rsidP="000868E0">
      <w:pPr>
        <w:spacing w:before="60" w:after="60"/>
        <w:ind w:right="-113"/>
        <w:rPr>
          <w:spacing w:val="-4"/>
        </w:rPr>
      </w:pPr>
      <w:r w:rsidRPr="009C555A">
        <w:rPr>
          <w:spacing w:val="-4"/>
        </w:rPr>
        <w:t>You can accept their service agreement if you agree with everything in it.</w:t>
      </w:r>
    </w:p>
    <w:p w14:paraId="5DD93AE1" w14:textId="77777777" w:rsidR="009C555A" w:rsidRPr="009C555A" w:rsidRDefault="009C555A" w:rsidP="000868E0">
      <w:pPr>
        <w:spacing w:before="60" w:after="60"/>
        <w:ind w:right="-113"/>
        <w:rPr>
          <w:spacing w:val="-4"/>
        </w:rPr>
      </w:pPr>
      <w:r w:rsidRPr="009C555A">
        <w:rPr>
          <w:spacing w:val="-4"/>
        </w:rPr>
        <w:t xml:space="preserve">You can also ask them to change the agreement. </w:t>
      </w:r>
    </w:p>
    <w:p w14:paraId="71B4AE70" w14:textId="77777777" w:rsidR="009C555A" w:rsidRPr="009C555A" w:rsidRDefault="009C555A" w:rsidP="000868E0">
      <w:pPr>
        <w:spacing w:before="60" w:after="60"/>
        <w:ind w:right="-113"/>
        <w:rPr>
          <w:spacing w:val="-4"/>
        </w:rPr>
      </w:pPr>
      <w:r w:rsidRPr="009C555A">
        <w:rPr>
          <w:spacing w:val="-4"/>
        </w:rPr>
        <w:t>If you and your provider can not agree, you do not have to work with them.</w:t>
      </w:r>
    </w:p>
    <w:p w14:paraId="3B9503B0" w14:textId="32D33D61" w:rsidR="009C555A" w:rsidRPr="009C555A" w:rsidRDefault="009C555A" w:rsidP="000868E0">
      <w:pPr>
        <w:spacing w:before="60" w:after="60"/>
        <w:ind w:right="-113"/>
        <w:rPr>
          <w:spacing w:val="-4"/>
        </w:rPr>
      </w:pPr>
      <w:r w:rsidRPr="009C555A">
        <w:rPr>
          <w:spacing w:val="-4"/>
        </w:rPr>
        <w:t>You must have a service agreement with your provider if you use specialist</w:t>
      </w:r>
      <w:r>
        <w:rPr>
          <w:spacing w:val="-4"/>
        </w:rPr>
        <w:t> </w:t>
      </w:r>
      <w:r w:rsidRPr="009C555A">
        <w:rPr>
          <w:spacing w:val="-4"/>
        </w:rPr>
        <w:t>disability accommodation.</w:t>
      </w:r>
    </w:p>
    <w:p w14:paraId="5EBB3A4C" w14:textId="77777777" w:rsidR="009C555A" w:rsidRPr="009C555A" w:rsidRDefault="009C555A" w:rsidP="000868E0">
      <w:pPr>
        <w:spacing w:before="60" w:after="60"/>
        <w:ind w:right="-113"/>
        <w:rPr>
          <w:spacing w:val="-4"/>
        </w:rPr>
      </w:pPr>
      <w:r w:rsidRPr="009C555A">
        <w:rPr>
          <w:spacing w:val="-4"/>
        </w:rPr>
        <w:t>You can find more information about service agreements on the NDIS website.</w:t>
      </w:r>
    </w:p>
    <w:p w14:paraId="3E935F1A" w14:textId="170D07BE" w:rsidR="009C555A" w:rsidRDefault="00B12D97" w:rsidP="000868E0">
      <w:pPr>
        <w:spacing w:before="60" w:after="60"/>
        <w:ind w:right="680"/>
      </w:pPr>
      <w:hyperlink r:id="rId11" w:history="1">
        <w:r w:rsidR="009C555A" w:rsidRPr="009C555A">
          <w:rPr>
            <w:rStyle w:val="Hyperlink"/>
          </w:rPr>
          <w:t>www.ndis.gov.au/participants/working-providers/making-service-agreement</w:t>
        </w:r>
      </w:hyperlink>
      <w:r w:rsidR="009C555A" w:rsidRPr="009C555A">
        <w:t xml:space="preserve"> </w:t>
      </w:r>
    </w:p>
    <w:p w14:paraId="5203720B" w14:textId="744FD256" w:rsidR="009C555A" w:rsidRDefault="009C555A" w:rsidP="009C555A">
      <w:pPr>
        <w:pStyle w:val="Heading2"/>
        <w:rPr>
          <w:lang w:val="en-AU"/>
        </w:rPr>
      </w:pPr>
      <w:bookmarkStart w:id="89" w:name="_Ref153468814"/>
      <w:bookmarkStart w:id="90" w:name="_Toc153469760"/>
      <w:r>
        <w:rPr>
          <w:lang w:val="en-AU"/>
        </w:rPr>
        <w:lastRenderedPageBreak/>
        <w:t>Changing your providers</w:t>
      </w:r>
      <w:bookmarkEnd w:id="89"/>
      <w:bookmarkEnd w:id="90"/>
    </w:p>
    <w:p w14:paraId="69D912FD" w14:textId="77777777" w:rsidR="009C555A" w:rsidRDefault="009C555A" w:rsidP="009C555A">
      <w:pPr>
        <w:rPr>
          <w:lang w:eastAsia="x-none"/>
        </w:rPr>
      </w:pPr>
      <w:r>
        <w:rPr>
          <w:lang w:eastAsia="x-none"/>
        </w:rPr>
        <w:t>Most service agreements explain:</w:t>
      </w:r>
    </w:p>
    <w:p w14:paraId="47BA60C8" w14:textId="77777777" w:rsidR="009C555A" w:rsidRDefault="009C555A" w:rsidP="009C555A">
      <w:pPr>
        <w:pStyle w:val="ListParagraph"/>
      </w:pPr>
      <w:r>
        <w:t>when you will stop working with your provider</w:t>
      </w:r>
    </w:p>
    <w:p w14:paraId="541FAF92" w14:textId="77777777" w:rsidR="009C555A" w:rsidRDefault="009C555A" w:rsidP="009C555A">
      <w:pPr>
        <w:pStyle w:val="ListParagraph"/>
      </w:pPr>
      <w:r>
        <w:t>what happens if you want to stop working with your provider early.</w:t>
      </w:r>
    </w:p>
    <w:p w14:paraId="5E9F68DA" w14:textId="77777777" w:rsidR="009C555A" w:rsidRDefault="009C555A" w:rsidP="009C555A">
      <w:pPr>
        <w:rPr>
          <w:lang w:eastAsia="x-none"/>
        </w:rPr>
      </w:pPr>
      <w:r>
        <w:rPr>
          <w:lang w:eastAsia="x-none"/>
        </w:rPr>
        <w:t>You can change providers for any reason you want.</w:t>
      </w:r>
    </w:p>
    <w:p w14:paraId="35DF8EEC" w14:textId="27F2B588" w:rsidR="009C555A" w:rsidRDefault="009C555A" w:rsidP="009C555A">
      <w:pPr>
        <w:rPr>
          <w:lang w:eastAsia="x-none"/>
        </w:rPr>
      </w:pPr>
      <w:r>
        <w:rPr>
          <w:lang w:eastAsia="x-none"/>
        </w:rPr>
        <w:t>You should try talking to your provider first if you are not happy with their services.</w:t>
      </w:r>
    </w:p>
    <w:p w14:paraId="79529C06" w14:textId="77777777" w:rsidR="009C555A" w:rsidRDefault="009C555A" w:rsidP="009C555A">
      <w:pPr>
        <w:rPr>
          <w:lang w:eastAsia="x-none"/>
        </w:rPr>
      </w:pPr>
      <w:r>
        <w:rPr>
          <w:lang w:eastAsia="x-none"/>
        </w:rPr>
        <w:t xml:space="preserve">You can ask someone you trust to support you, like an </w:t>
      </w:r>
      <w:r w:rsidRPr="009C555A">
        <w:rPr>
          <w:rStyle w:val="Strong"/>
          <w:lang w:eastAsia="x-none"/>
        </w:rPr>
        <w:t>advocate</w:t>
      </w:r>
      <w:r>
        <w:rPr>
          <w:lang w:eastAsia="x-none"/>
        </w:rPr>
        <w:t>.</w:t>
      </w:r>
    </w:p>
    <w:p w14:paraId="71389D05" w14:textId="77777777" w:rsidR="009C555A" w:rsidRDefault="009C555A" w:rsidP="009C555A">
      <w:pPr>
        <w:rPr>
          <w:lang w:eastAsia="x-none"/>
        </w:rPr>
      </w:pPr>
      <w:r>
        <w:rPr>
          <w:lang w:eastAsia="x-none"/>
        </w:rPr>
        <w:t>An advocate is someone who helps you have your say.</w:t>
      </w:r>
    </w:p>
    <w:p w14:paraId="23ECB8FC" w14:textId="77777777" w:rsidR="009C555A" w:rsidRDefault="009C555A" w:rsidP="009C555A">
      <w:pPr>
        <w:rPr>
          <w:lang w:eastAsia="x-none"/>
        </w:rPr>
      </w:pPr>
      <w:r>
        <w:rPr>
          <w:lang w:eastAsia="x-none"/>
        </w:rPr>
        <w:t xml:space="preserve">The </w:t>
      </w:r>
      <w:r w:rsidRPr="009C555A">
        <w:rPr>
          <w:rStyle w:val="Strong"/>
          <w:lang w:eastAsia="x-none"/>
        </w:rPr>
        <w:t>NDIS Quality and Safeguards Commission (NDIS Commission)</w:t>
      </w:r>
      <w:r>
        <w:rPr>
          <w:lang w:eastAsia="x-none"/>
        </w:rPr>
        <w:t xml:space="preserve"> makes sure people with disability who take part in the NDIS:</w:t>
      </w:r>
    </w:p>
    <w:p w14:paraId="4B81723D" w14:textId="77777777" w:rsidR="009C555A" w:rsidRDefault="009C555A" w:rsidP="009C555A">
      <w:pPr>
        <w:pStyle w:val="ListParagraph"/>
      </w:pPr>
      <w:r>
        <w:t>are safe</w:t>
      </w:r>
    </w:p>
    <w:p w14:paraId="40086E12" w14:textId="77777777" w:rsidR="009C555A" w:rsidRDefault="009C555A" w:rsidP="009C555A">
      <w:pPr>
        <w:pStyle w:val="ListParagraph"/>
      </w:pPr>
      <w:r>
        <w:t>get good services.</w:t>
      </w:r>
    </w:p>
    <w:p w14:paraId="1E736F33" w14:textId="77777777" w:rsidR="009C555A" w:rsidRDefault="009C555A" w:rsidP="009C555A">
      <w:pPr>
        <w:rPr>
          <w:lang w:eastAsia="x-none"/>
        </w:rPr>
      </w:pPr>
      <w:r>
        <w:rPr>
          <w:lang w:eastAsia="x-none"/>
        </w:rPr>
        <w:t>You can talk to the NDIS Commission if you:</w:t>
      </w:r>
    </w:p>
    <w:p w14:paraId="4D7DB604" w14:textId="77777777" w:rsidR="009C555A" w:rsidRDefault="009C555A" w:rsidP="009C555A">
      <w:pPr>
        <w:pStyle w:val="ListParagraph"/>
      </w:pPr>
      <w:r>
        <w:t>do not feel comfortable talking with your provider</w:t>
      </w:r>
    </w:p>
    <w:p w14:paraId="7844E64B" w14:textId="4AD37237" w:rsidR="009C555A" w:rsidRDefault="009C555A" w:rsidP="009C555A">
      <w:pPr>
        <w:pStyle w:val="ListParagraph"/>
      </w:pPr>
      <w:r>
        <w:t>are not happy with how they reply.</w:t>
      </w:r>
    </w:p>
    <w:p w14:paraId="2CD17622" w14:textId="77777777" w:rsidR="009C555A" w:rsidRDefault="009C555A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2C0018D4" w14:textId="77777777" w:rsidR="009C555A" w:rsidRDefault="009C555A" w:rsidP="009C555A">
      <w:pPr>
        <w:pStyle w:val="Heading2"/>
      </w:pPr>
      <w:bookmarkStart w:id="91" w:name="_Toc153469761"/>
      <w:r>
        <w:lastRenderedPageBreak/>
        <w:t>When you need to tell us about your providers</w:t>
      </w:r>
      <w:bookmarkEnd w:id="91"/>
    </w:p>
    <w:p w14:paraId="5F680395" w14:textId="38CC920E" w:rsidR="009C555A" w:rsidRDefault="009C555A" w:rsidP="009C555A">
      <w:r>
        <w:t>We might need to make a list of some of your providers before we can pay them for your supports.</w:t>
      </w:r>
    </w:p>
    <w:p w14:paraId="345E5C0C" w14:textId="77777777" w:rsidR="009C555A" w:rsidRDefault="009C555A" w:rsidP="009C555A">
      <w:r>
        <w:t>You must tell us which providers you use for:</w:t>
      </w:r>
    </w:p>
    <w:p w14:paraId="22FE07EF" w14:textId="77777777" w:rsidR="009C555A" w:rsidRDefault="009C555A" w:rsidP="009C555A">
      <w:pPr>
        <w:pStyle w:val="ListParagraph"/>
      </w:pPr>
      <w:r>
        <w:t>plan managers</w:t>
      </w:r>
    </w:p>
    <w:p w14:paraId="068331EC" w14:textId="77777777" w:rsidR="009C555A" w:rsidRDefault="009C555A" w:rsidP="009C555A">
      <w:pPr>
        <w:pStyle w:val="ListParagraph"/>
      </w:pPr>
      <w:r>
        <w:t>support coordinators</w:t>
      </w:r>
    </w:p>
    <w:p w14:paraId="721ED2E5" w14:textId="77777777" w:rsidR="009C555A" w:rsidRDefault="009C555A" w:rsidP="009C555A">
      <w:pPr>
        <w:pStyle w:val="ListParagraph"/>
      </w:pPr>
      <w:r>
        <w:t>recovery coaches.</w:t>
      </w:r>
    </w:p>
    <w:p w14:paraId="238D82D2" w14:textId="77777777" w:rsidR="009C555A" w:rsidRDefault="009C555A" w:rsidP="009C555A">
      <w:r>
        <w:t>You must also tell us which providers you use for:</w:t>
      </w:r>
    </w:p>
    <w:p w14:paraId="06E06DDC" w14:textId="77777777" w:rsidR="009C555A" w:rsidRDefault="009C555A" w:rsidP="009C555A">
      <w:pPr>
        <w:pStyle w:val="ListParagraph"/>
      </w:pPr>
      <w:r>
        <w:t>behaviour supports</w:t>
      </w:r>
    </w:p>
    <w:p w14:paraId="6AE353E8" w14:textId="77777777" w:rsidR="009C555A" w:rsidRDefault="009C555A" w:rsidP="009C555A">
      <w:pPr>
        <w:pStyle w:val="ListParagraph"/>
      </w:pPr>
      <w:r>
        <w:t xml:space="preserve">SDA and </w:t>
      </w:r>
      <w:r w:rsidRPr="009C555A">
        <w:rPr>
          <w:rStyle w:val="Strong"/>
        </w:rPr>
        <w:t>supported independent living (SIL)</w:t>
      </w:r>
      <w:r>
        <w:t>.</w:t>
      </w:r>
    </w:p>
    <w:p w14:paraId="2E16D3F5" w14:textId="77777777" w:rsidR="009C555A" w:rsidRDefault="009C555A" w:rsidP="009C555A">
      <w:r>
        <w:t>SIL is help with day-to-day tasks around your home so you can:</w:t>
      </w:r>
    </w:p>
    <w:p w14:paraId="3CCE2E67" w14:textId="77777777" w:rsidR="009C555A" w:rsidRDefault="009C555A" w:rsidP="009C555A">
      <w:pPr>
        <w:pStyle w:val="ListParagraph"/>
      </w:pPr>
      <w:r>
        <w:t>do things for yourself</w:t>
      </w:r>
    </w:p>
    <w:p w14:paraId="47949473" w14:textId="4CD6FB6F" w:rsidR="009C555A" w:rsidRDefault="009C555A" w:rsidP="009C555A">
      <w:pPr>
        <w:pStyle w:val="ListParagraph"/>
      </w:pPr>
      <w:r>
        <w:t>learn new skills.</w:t>
      </w:r>
    </w:p>
    <w:p w14:paraId="5E290300" w14:textId="2918FE59" w:rsidR="009C555A" w:rsidRDefault="009C555A" w:rsidP="009C555A">
      <w:r>
        <w:t>You can choose to tell us about your providers if the NDIA manages your funding.</w:t>
      </w:r>
    </w:p>
    <w:p w14:paraId="6664ED8A" w14:textId="51949086" w:rsidR="009C555A" w:rsidRDefault="009C555A" w:rsidP="009C555A">
      <w:r>
        <w:t xml:space="preserve">This makes it easier and faster for us to pay your providers when they make a </w:t>
      </w:r>
      <w:r w:rsidRPr="009C555A">
        <w:rPr>
          <w:rStyle w:val="Strong"/>
        </w:rPr>
        <w:t>claim</w:t>
      </w:r>
      <w:r>
        <w:t>.</w:t>
      </w:r>
    </w:p>
    <w:p w14:paraId="48F9BF78" w14:textId="77777777" w:rsidR="009C555A" w:rsidRDefault="009C555A" w:rsidP="009C555A">
      <w:r>
        <w:t>When someone makes a claim, they ask the NDIS to pay for a support.</w:t>
      </w:r>
    </w:p>
    <w:p w14:paraId="30332D7F" w14:textId="77777777" w:rsidR="009C555A" w:rsidRDefault="009C555A" w:rsidP="009C555A">
      <w:r>
        <w:t>Your providers can still make a claim from your plan if you do not tell us about them.</w:t>
      </w:r>
    </w:p>
    <w:p w14:paraId="36651EE1" w14:textId="77777777" w:rsidR="009C555A" w:rsidRDefault="009C555A" w:rsidP="009C555A">
      <w:r>
        <w:t>But we will need to check with you before we pay them to make sure you agreed to get their support.</w:t>
      </w:r>
    </w:p>
    <w:p w14:paraId="6591C46D" w14:textId="77777777" w:rsidR="009C555A" w:rsidRDefault="009C555A">
      <w:pPr>
        <w:spacing w:before="0" w:after="0" w:line="240" w:lineRule="auto"/>
      </w:pPr>
      <w:r>
        <w:br w:type="page"/>
      </w:r>
    </w:p>
    <w:p w14:paraId="605E6AFD" w14:textId="7457C0F1" w:rsidR="009C555A" w:rsidRDefault="009C555A" w:rsidP="009C555A">
      <w:r>
        <w:lastRenderedPageBreak/>
        <w:t>You can talk to your my NDIS contact if you want to:</w:t>
      </w:r>
    </w:p>
    <w:p w14:paraId="213B502B" w14:textId="77777777" w:rsidR="009C555A" w:rsidRDefault="009C555A" w:rsidP="009C555A">
      <w:pPr>
        <w:pStyle w:val="ListParagraph"/>
      </w:pPr>
      <w:r>
        <w:t>tell us about your providers</w:t>
      </w:r>
    </w:p>
    <w:p w14:paraId="7B7F3671" w14:textId="77777777" w:rsidR="009C555A" w:rsidRDefault="009C555A" w:rsidP="009C555A">
      <w:pPr>
        <w:pStyle w:val="ListParagraph"/>
      </w:pPr>
      <w:r>
        <w:t>change providers.</w:t>
      </w:r>
    </w:p>
    <w:p w14:paraId="5A588F6D" w14:textId="77777777" w:rsidR="009C555A" w:rsidRPr="009C555A" w:rsidRDefault="009C555A" w:rsidP="009C555A">
      <w:pPr>
        <w:ind w:right="-113"/>
        <w:rPr>
          <w:spacing w:val="-4"/>
        </w:rPr>
      </w:pPr>
      <w:r w:rsidRPr="009C555A">
        <w:rPr>
          <w:spacing w:val="-4"/>
        </w:rPr>
        <w:t>We do not need information about your providers until you make a claim if you:</w:t>
      </w:r>
    </w:p>
    <w:p w14:paraId="1283248A" w14:textId="77777777" w:rsidR="009C555A" w:rsidRDefault="009C555A" w:rsidP="009C555A">
      <w:pPr>
        <w:pStyle w:val="ListParagraph"/>
      </w:pPr>
      <w:r>
        <w:t>manage your plan yourself</w:t>
      </w:r>
    </w:p>
    <w:p w14:paraId="52721A64" w14:textId="4C1D70BD" w:rsidR="009C555A" w:rsidRPr="009C555A" w:rsidRDefault="009C555A" w:rsidP="009C555A">
      <w:pPr>
        <w:pStyle w:val="ListParagraph"/>
      </w:pPr>
      <w:r>
        <w:t>use a plan manager.</w:t>
      </w:r>
    </w:p>
    <w:p w14:paraId="75FD3F08" w14:textId="585DDAEC" w:rsidR="001670F0" w:rsidRPr="001670F0" w:rsidRDefault="001670F0" w:rsidP="001670F0">
      <w:pPr>
        <w:pStyle w:val="Heading2"/>
      </w:pPr>
      <w:bookmarkStart w:id="92" w:name="_Ref152685350"/>
      <w:bookmarkStart w:id="93" w:name="_Ref152686704"/>
      <w:bookmarkStart w:id="94" w:name="_Toc153469762"/>
      <w:r w:rsidRPr="001670F0">
        <w:t>More information</w:t>
      </w:r>
      <w:bookmarkEnd w:id="92"/>
      <w:bookmarkEnd w:id="93"/>
      <w:bookmarkEnd w:id="94"/>
    </w:p>
    <w:p w14:paraId="322AD756" w14:textId="2A5C620E" w:rsidR="001670F0" w:rsidRDefault="001670F0" w:rsidP="001670F0">
      <w:r w:rsidRPr="001670F0">
        <w:t>For more information about this fact sheet, please contact us.</w:t>
      </w:r>
    </w:p>
    <w:p w14:paraId="57CFA9A8" w14:textId="77777777" w:rsidR="001670F0" w:rsidRDefault="001670F0" w:rsidP="001670F0">
      <w:r>
        <w:t>You can call us.</w:t>
      </w:r>
    </w:p>
    <w:p w14:paraId="54AC78E8" w14:textId="77777777" w:rsidR="001670F0" w:rsidRPr="001670F0" w:rsidRDefault="001670F0" w:rsidP="001670F0">
      <w:pPr>
        <w:rPr>
          <w:rStyle w:val="Strong"/>
        </w:rPr>
      </w:pPr>
      <w:r w:rsidRPr="001670F0">
        <w:rPr>
          <w:rStyle w:val="Strong"/>
        </w:rPr>
        <w:t>1800 800 110</w:t>
      </w:r>
    </w:p>
    <w:p w14:paraId="77A7452E" w14:textId="77777777" w:rsidR="001670F0" w:rsidRDefault="001670F0" w:rsidP="001670F0">
      <w:r>
        <w:t>You can send us an email.</w:t>
      </w:r>
    </w:p>
    <w:p w14:paraId="6715DAF0" w14:textId="06A09410" w:rsidR="001670F0" w:rsidRDefault="00B12D97" w:rsidP="001670F0">
      <w:hyperlink r:id="rId12" w:history="1">
        <w:r w:rsidR="00F90FED" w:rsidRPr="00F90FED">
          <w:rPr>
            <w:rStyle w:val="Hyperlink"/>
          </w:rPr>
          <w:t>enquiries@ndis.gov.au</w:t>
        </w:r>
      </w:hyperlink>
      <w:r w:rsidR="00F90FED">
        <w:t xml:space="preserve"> </w:t>
      </w:r>
    </w:p>
    <w:p w14:paraId="4C7D1250" w14:textId="77777777" w:rsidR="001670F0" w:rsidRDefault="001670F0" w:rsidP="001670F0">
      <w:r>
        <w:t>You can visit one of our offices in person.</w:t>
      </w:r>
    </w:p>
    <w:p w14:paraId="748D7A10" w14:textId="449399F5" w:rsidR="001670F0" w:rsidRDefault="001670F0" w:rsidP="001670F0">
      <w:r>
        <w:t>You can find an office near you on the NDIS website.</w:t>
      </w:r>
    </w:p>
    <w:p w14:paraId="47681CA1" w14:textId="5B180C40" w:rsidR="001670F0" w:rsidRDefault="00B12D97" w:rsidP="001670F0">
      <w:hyperlink r:id="rId13" w:history="1">
        <w:r w:rsidR="001670F0" w:rsidRPr="00F90FED">
          <w:rPr>
            <w:rStyle w:val="Hyperlink"/>
          </w:rPr>
          <w:t>www.ndis.gov.au/contact/locations</w:t>
        </w:r>
      </w:hyperlink>
    </w:p>
    <w:p w14:paraId="27F32C0A" w14:textId="77777777" w:rsidR="001670F0" w:rsidRDefault="001670F0">
      <w:pPr>
        <w:spacing w:before="0" w:after="0" w:line="240" w:lineRule="auto"/>
      </w:pPr>
      <w:r>
        <w:br w:type="page"/>
      </w:r>
    </w:p>
    <w:p w14:paraId="735BB036" w14:textId="6D2ACD31" w:rsidR="001670F0" w:rsidRDefault="001670F0" w:rsidP="001670F0">
      <w:pPr>
        <w:pStyle w:val="Heading2"/>
      </w:pPr>
      <w:bookmarkStart w:id="95" w:name="_Ref152587809"/>
      <w:bookmarkStart w:id="96" w:name="_Toc153469763"/>
      <w:r w:rsidRPr="001670F0">
        <w:lastRenderedPageBreak/>
        <w:t>Word list</w:t>
      </w:r>
      <w:bookmarkEnd w:id="95"/>
      <w:bookmarkEnd w:id="96"/>
    </w:p>
    <w:p w14:paraId="058456D5" w14:textId="3456BF12" w:rsidR="00D05EC3" w:rsidRDefault="00D05EC3" w:rsidP="00D05EC3">
      <w:pPr>
        <w:rPr>
          <w:lang w:val="x-none" w:eastAsia="x-none"/>
        </w:rPr>
      </w:pPr>
      <w:r w:rsidRPr="00D05EC3">
        <w:rPr>
          <w:lang w:val="x-none" w:eastAsia="x-none"/>
        </w:rPr>
        <w:t xml:space="preserve">This list explains what the </w:t>
      </w:r>
      <w:r w:rsidRPr="00D05EC3">
        <w:rPr>
          <w:rStyle w:val="Strong"/>
          <w:lang w:val="x-none" w:eastAsia="x-none"/>
        </w:rPr>
        <w:t>bold</w:t>
      </w:r>
      <w:r w:rsidRPr="00D05EC3">
        <w:rPr>
          <w:lang w:val="x-none" w:eastAsia="x-none"/>
        </w:rPr>
        <w:t xml:space="preserve"> words in this fact sheet mean.</w:t>
      </w:r>
    </w:p>
    <w:p w14:paraId="1A527D2F" w14:textId="77777777" w:rsidR="009C555A" w:rsidRPr="009C555A" w:rsidRDefault="009C555A" w:rsidP="00293407">
      <w:pPr>
        <w:pStyle w:val="Wordlist"/>
        <w:spacing w:before="240"/>
      </w:pPr>
      <w:r w:rsidRPr="009C555A">
        <w:t>Advocate</w:t>
      </w:r>
    </w:p>
    <w:p w14:paraId="69992CDE" w14:textId="77777777" w:rsidR="009C555A" w:rsidRPr="009C555A" w:rsidRDefault="009C555A" w:rsidP="009C555A">
      <w:pPr>
        <w:rPr>
          <w:lang w:val="x-none" w:eastAsia="x-none"/>
        </w:rPr>
      </w:pPr>
      <w:r w:rsidRPr="009C555A">
        <w:rPr>
          <w:lang w:val="x-none" w:eastAsia="x-none"/>
        </w:rPr>
        <w:t>An advocate is someone who helps you have your say.</w:t>
      </w:r>
    </w:p>
    <w:p w14:paraId="345B34B7" w14:textId="77777777" w:rsidR="009C555A" w:rsidRPr="009C555A" w:rsidRDefault="009C555A" w:rsidP="00293407">
      <w:pPr>
        <w:pStyle w:val="Wordlist"/>
        <w:spacing w:before="240"/>
      </w:pPr>
      <w:r w:rsidRPr="009C555A">
        <w:t>Behaviour supports</w:t>
      </w:r>
    </w:p>
    <w:p w14:paraId="2A0211D2" w14:textId="77777777" w:rsidR="009C555A" w:rsidRPr="009C555A" w:rsidRDefault="009C555A" w:rsidP="009C555A">
      <w:pPr>
        <w:rPr>
          <w:lang w:val="x-none" w:eastAsia="x-none"/>
        </w:rPr>
      </w:pPr>
      <w:r w:rsidRPr="009C555A">
        <w:rPr>
          <w:lang w:val="x-none" w:eastAsia="x-none"/>
        </w:rPr>
        <w:t>Behaviour supports are ways to support how a participant acts or behaves.</w:t>
      </w:r>
    </w:p>
    <w:p w14:paraId="2C7267C1" w14:textId="77777777" w:rsidR="009C555A" w:rsidRPr="009C555A" w:rsidRDefault="009C555A" w:rsidP="00293407">
      <w:pPr>
        <w:pStyle w:val="Wordlist"/>
        <w:spacing w:before="240"/>
      </w:pPr>
      <w:r w:rsidRPr="009C555A">
        <w:t>Claim</w:t>
      </w:r>
    </w:p>
    <w:p w14:paraId="3C030F03" w14:textId="77777777" w:rsidR="009C555A" w:rsidRPr="009C555A" w:rsidRDefault="009C555A" w:rsidP="009C555A">
      <w:pPr>
        <w:rPr>
          <w:lang w:val="x-none" w:eastAsia="x-none"/>
        </w:rPr>
      </w:pPr>
      <w:r w:rsidRPr="009C555A">
        <w:rPr>
          <w:lang w:val="x-none" w:eastAsia="x-none"/>
        </w:rPr>
        <w:t>When someone makes a claim, they ask the NDIS to pay for a support.</w:t>
      </w:r>
    </w:p>
    <w:p w14:paraId="5C63ACE5" w14:textId="77777777" w:rsidR="009C555A" w:rsidRPr="009C555A" w:rsidRDefault="009C555A" w:rsidP="00293407">
      <w:pPr>
        <w:pStyle w:val="Wordlist"/>
        <w:spacing w:before="240"/>
      </w:pPr>
      <w:r w:rsidRPr="009C555A">
        <w:t>Code of Conduct</w:t>
      </w:r>
    </w:p>
    <w:p w14:paraId="651D373C" w14:textId="76ECBFFB" w:rsidR="009C555A" w:rsidRDefault="009C555A" w:rsidP="009C555A">
      <w:pPr>
        <w:rPr>
          <w:lang w:val="x-none" w:eastAsia="x-none"/>
        </w:rPr>
      </w:pPr>
      <w:r w:rsidRPr="009C555A">
        <w:rPr>
          <w:lang w:val="x-none" w:eastAsia="x-none"/>
        </w:rPr>
        <w:t>A Code of Conduct is a list of rules about how everyone should behave.</w:t>
      </w:r>
    </w:p>
    <w:p w14:paraId="733789B8" w14:textId="77777777" w:rsidR="001670F0" w:rsidRPr="001670F0" w:rsidRDefault="001670F0" w:rsidP="00293407">
      <w:pPr>
        <w:pStyle w:val="Wordlist"/>
        <w:spacing w:before="240"/>
      </w:pPr>
      <w:r w:rsidRPr="001670F0">
        <w:t>Funding</w:t>
      </w:r>
    </w:p>
    <w:p w14:paraId="34AB3AC0" w14:textId="77777777" w:rsidR="001670F0" w:rsidRDefault="001670F0" w:rsidP="001670F0">
      <w:pPr>
        <w:rPr>
          <w:lang w:val="x-none" w:eastAsia="x-none"/>
        </w:rPr>
      </w:pPr>
      <w:r w:rsidRPr="001670F0">
        <w:rPr>
          <w:lang w:val="x-none" w:eastAsia="x-none"/>
        </w:rPr>
        <w:t>Funding is the money from your plan that pays for the supports you need.</w:t>
      </w:r>
    </w:p>
    <w:p w14:paraId="61F24E95" w14:textId="77777777" w:rsidR="00B9400E" w:rsidRPr="00B9400E" w:rsidRDefault="00B9400E" w:rsidP="00293407">
      <w:pPr>
        <w:pStyle w:val="Wordlist"/>
        <w:spacing w:before="240"/>
      </w:pPr>
      <w:r w:rsidRPr="00B9400E">
        <w:t>NDIS plan</w:t>
      </w:r>
    </w:p>
    <w:p w14:paraId="6F7861D8" w14:textId="30CD27CB" w:rsidR="00D05EC3" w:rsidRDefault="009C555A" w:rsidP="00E30F14">
      <w:r w:rsidRPr="009C555A">
        <w:t>Your NDIS plan explains how the NDIS will support you.</w:t>
      </w:r>
    </w:p>
    <w:p w14:paraId="0080692F" w14:textId="77777777" w:rsidR="00E30F14" w:rsidRPr="00E30F14" w:rsidRDefault="00E30F14" w:rsidP="00293407">
      <w:pPr>
        <w:pStyle w:val="Wordlist"/>
        <w:spacing w:before="240"/>
        <w:rPr>
          <w:rFonts w:eastAsiaTheme="minorHAnsi"/>
        </w:rPr>
      </w:pPr>
      <w:r w:rsidRPr="00E30F14">
        <w:rPr>
          <w:rFonts w:eastAsiaTheme="minorHAnsi"/>
        </w:rPr>
        <w:t>NDIS Quality and Safeguards Commission (NDIS Commission)</w:t>
      </w:r>
    </w:p>
    <w:p w14:paraId="594FD1A4" w14:textId="11444C74" w:rsidR="00E30F14" w:rsidRPr="00E30F14" w:rsidRDefault="00E30F14" w:rsidP="00E30F14">
      <w:pPr>
        <w:rPr>
          <w:rFonts w:eastAsiaTheme="minorHAnsi" w:cstheme="minorBidi"/>
        </w:rPr>
      </w:pPr>
      <w:r w:rsidRPr="00E30F14">
        <w:rPr>
          <w:rFonts w:eastAsiaTheme="minorHAnsi" w:cstheme="minorBidi"/>
        </w:rPr>
        <w:t>The NDIS Commission makes sure people with disability who take part in</w:t>
      </w:r>
      <w:r>
        <w:rPr>
          <w:rFonts w:eastAsiaTheme="minorHAnsi" w:cstheme="minorBidi"/>
        </w:rPr>
        <w:t> </w:t>
      </w:r>
      <w:r w:rsidRPr="00E30F14">
        <w:rPr>
          <w:rFonts w:eastAsiaTheme="minorHAnsi" w:cstheme="minorBidi"/>
        </w:rPr>
        <w:t xml:space="preserve">the NDIS: </w:t>
      </w:r>
    </w:p>
    <w:p w14:paraId="662A68CD" w14:textId="77777777" w:rsidR="00E30F14" w:rsidRPr="00E30F14" w:rsidRDefault="00E30F14" w:rsidP="00E30F14">
      <w:pPr>
        <w:pStyle w:val="ListParagraph"/>
      </w:pPr>
      <w:r w:rsidRPr="00E30F14">
        <w:t xml:space="preserve">are safe </w:t>
      </w:r>
    </w:p>
    <w:p w14:paraId="04037F2E" w14:textId="5C8BEDBE" w:rsidR="004A1894" w:rsidRDefault="00E30F14" w:rsidP="00E30F14">
      <w:pPr>
        <w:pStyle w:val="ListParagraph"/>
      </w:pPr>
      <w:r w:rsidRPr="00E30F14">
        <w:t>get good services.</w:t>
      </w:r>
    </w:p>
    <w:p w14:paraId="7F2C71EE" w14:textId="77777777" w:rsidR="004A1894" w:rsidRDefault="004A1894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1532C11C" w14:textId="77777777" w:rsidR="00E30F14" w:rsidRPr="00E30F14" w:rsidRDefault="00E30F14" w:rsidP="00293407">
      <w:pPr>
        <w:pStyle w:val="Wordlist"/>
        <w:spacing w:before="240"/>
        <w:rPr>
          <w:rFonts w:eastAsiaTheme="minorHAnsi"/>
        </w:rPr>
      </w:pPr>
      <w:r w:rsidRPr="00E30F14">
        <w:rPr>
          <w:rFonts w:eastAsiaTheme="minorHAnsi"/>
        </w:rPr>
        <w:lastRenderedPageBreak/>
        <w:t>Participants</w:t>
      </w:r>
    </w:p>
    <w:p w14:paraId="572707E4" w14:textId="77777777" w:rsidR="00E30F14" w:rsidRPr="00E30F14" w:rsidRDefault="00E30F14" w:rsidP="00E30F14">
      <w:pPr>
        <w:rPr>
          <w:rFonts w:eastAsiaTheme="minorHAnsi" w:cstheme="minorBidi"/>
        </w:rPr>
      </w:pPr>
      <w:r w:rsidRPr="00E30F14">
        <w:rPr>
          <w:rFonts w:eastAsiaTheme="minorHAnsi" w:cstheme="minorBidi"/>
        </w:rPr>
        <w:t>Participants are people with disability who take part in the NDIS.</w:t>
      </w:r>
    </w:p>
    <w:p w14:paraId="0F66A2ED" w14:textId="77777777" w:rsidR="00E30F14" w:rsidRPr="00E30F14" w:rsidRDefault="00E30F14" w:rsidP="00293407">
      <w:pPr>
        <w:pStyle w:val="Wordlist"/>
        <w:spacing w:before="240"/>
        <w:rPr>
          <w:rFonts w:eastAsiaTheme="minorHAnsi"/>
        </w:rPr>
      </w:pPr>
      <w:r w:rsidRPr="00E30F14">
        <w:rPr>
          <w:rFonts w:eastAsiaTheme="minorHAnsi"/>
        </w:rPr>
        <w:t>Plan manager</w:t>
      </w:r>
    </w:p>
    <w:p w14:paraId="6F85238E" w14:textId="77777777" w:rsidR="00E30F14" w:rsidRPr="00E30F14" w:rsidRDefault="00E30F14" w:rsidP="00E30F14">
      <w:pPr>
        <w:rPr>
          <w:rFonts w:eastAsiaTheme="minorHAnsi" w:cstheme="minorBidi"/>
        </w:rPr>
      </w:pPr>
      <w:r w:rsidRPr="00E30F14">
        <w:rPr>
          <w:rFonts w:eastAsiaTheme="minorHAnsi" w:cstheme="minorBidi"/>
        </w:rPr>
        <w:t>A plan manager is someone who will manage your funding for you.</w:t>
      </w:r>
    </w:p>
    <w:p w14:paraId="61B1E709" w14:textId="77777777" w:rsidR="00E30F14" w:rsidRPr="00E30F14" w:rsidRDefault="00E30F14" w:rsidP="00293407">
      <w:pPr>
        <w:pStyle w:val="Wordlist"/>
        <w:spacing w:before="240"/>
        <w:rPr>
          <w:rFonts w:eastAsiaTheme="minorHAnsi"/>
        </w:rPr>
      </w:pPr>
      <w:r w:rsidRPr="00E30F14">
        <w:rPr>
          <w:rFonts w:eastAsiaTheme="minorHAnsi"/>
        </w:rPr>
        <w:t>Providers</w:t>
      </w:r>
    </w:p>
    <w:p w14:paraId="6E4DA7B0" w14:textId="00F92634" w:rsidR="00E30F14" w:rsidRDefault="00E30F14" w:rsidP="00E30F14">
      <w:pPr>
        <w:rPr>
          <w:rFonts w:eastAsiaTheme="minorHAnsi" w:cstheme="minorBidi"/>
        </w:rPr>
      </w:pPr>
      <w:r w:rsidRPr="00E30F14">
        <w:rPr>
          <w:rFonts w:eastAsiaTheme="minorHAnsi" w:cstheme="minorBidi"/>
        </w:rPr>
        <w:t>Providers support people with disability by delivering a service.</w:t>
      </w:r>
    </w:p>
    <w:p w14:paraId="606D0BD8" w14:textId="77777777" w:rsidR="00D05EC3" w:rsidRDefault="00D05EC3" w:rsidP="00293407">
      <w:pPr>
        <w:pStyle w:val="Wordlist"/>
        <w:spacing w:before="240"/>
      </w:pPr>
      <w:r>
        <w:t>Recovery coach</w:t>
      </w:r>
    </w:p>
    <w:p w14:paraId="526C4DA3" w14:textId="77777777" w:rsidR="00D05EC3" w:rsidRDefault="00D05EC3" w:rsidP="00D05EC3">
      <w:r>
        <w:t>A recovery coach is someone who supports you with your mental health.</w:t>
      </w:r>
    </w:p>
    <w:p w14:paraId="0F96A472" w14:textId="77777777" w:rsidR="00E30F14" w:rsidRDefault="00E30F14" w:rsidP="00293407">
      <w:pPr>
        <w:pStyle w:val="Wordlist"/>
        <w:spacing w:before="240"/>
      </w:pPr>
      <w:r>
        <w:t>Registered providers</w:t>
      </w:r>
    </w:p>
    <w:p w14:paraId="212F649C" w14:textId="3860EEF8" w:rsidR="00E30F14" w:rsidRDefault="00E30F14" w:rsidP="00E30F14">
      <w:r>
        <w:t>Registered providers are:</w:t>
      </w:r>
    </w:p>
    <w:p w14:paraId="32337B2E" w14:textId="77777777" w:rsidR="00E30F14" w:rsidRDefault="00E30F14" w:rsidP="00E30F14">
      <w:pPr>
        <w:pStyle w:val="ListParagraph"/>
      </w:pPr>
      <w:r>
        <w:t>are on an official list</w:t>
      </w:r>
    </w:p>
    <w:p w14:paraId="7C096AA0" w14:textId="77777777" w:rsidR="00E30F14" w:rsidRDefault="00E30F14" w:rsidP="00E30F14">
      <w:pPr>
        <w:pStyle w:val="ListParagraph"/>
      </w:pPr>
      <w:proofErr w:type="gramStart"/>
      <w:r>
        <w:t>have to</w:t>
      </w:r>
      <w:proofErr w:type="gramEnd"/>
      <w:r>
        <w:t xml:space="preserve"> follow strict rules.</w:t>
      </w:r>
    </w:p>
    <w:p w14:paraId="104C70F1" w14:textId="77777777" w:rsidR="00E30F14" w:rsidRDefault="00E30F14" w:rsidP="00293407">
      <w:pPr>
        <w:pStyle w:val="Wordlist"/>
        <w:spacing w:before="240"/>
      </w:pPr>
      <w:r>
        <w:t>Service agreement</w:t>
      </w:r>
    </w:p>
    <w:p w14:paraId="5F9587EB" w14:textId="77777777" w:rsidR="00E30F14" w:rsidRPr="00A73116" w:rsidRDefault="00E30F14" w:rsidP="00A73116">
      <w:pPr>
        <w:ind w:right="-283"/>
        <w:rPr>
          <w:spacing w:val="-4"/>
        </w:rPr>
      </w:pPr>
      <w:r w:rsidRPr="00A73116">
        <w:rPr>
          <w:spacing w:val="-4"/>
        </w:rPr>
        <w:t>A service agreement is a plan for how you and your provider will work together.</w:t>
      </w:r>
    </w:p>
    <w:p w14:paraId="068C2F52" w14:textId="77777777" w:rsidR="00E30F14" w:rsidRDefault="00E30F14" w:rsidP="00E30F14">
      <w:r>
        <w:t>It explains:</w:t>
      </w:r>
    </w:p>
    <w:p w14:paraId="4B001450" w14:textId="77777777" w:rsidR="00E30F14" w:rsidRDefault="00E30F14" w:rsidP="00E30F14">
      <w:pPr>
        <w:pStyle w:val="ListParagraph"/>
      </w:pPr>
      <w:r>
        <w:t>what supports you will use</w:t>
      </w:r>
    </w:p>
    <w:p w14:paraId="5D180B64" w14:textId="77777777" w:rsidR="00E30F14" w:rsidRDefault="00E30F14" w:rsidP="00E30F14">
      <w:pPr>
        <w:pStyle w:val="ListParagraph"/>
      </w:pPr>
      <w:r>
        <w:t>how your provider will give you those supports.</w:t>
      </w:r>
    </w:p>
    <w:p w14:paraId="7E79DC5B" w14:textId="77777777" w:rsidR="00E30F14" w:rsidRDefault="00E30F14" w:rsidP="00293407">
      <w:pPr>
        <w:pStyle w:val="Wordlist"/>
        <w:spacing w:before="240"/>
      </w:pPr>
      <w:r>
        <w:t>Specialist disability accommodation (SDA)</w:t>
      </w:r>
    </w:p>
    <w:p w14:paraId="194DEA33" w14:textId="4CF71FEF" w:rsidR="004A1894" w:rsidRDefault="00E30F14" w:rsidP="00E30F14">
      <w:r>
        <w:t>SDA is accessible housing for participants who need a lot of support.</w:t>
      </w:r>
    </w:p>
    <w:p w14:paraId="3F90FB27" w14:textId="77777777" w:rsidR="004A1894" w:rsidRDefault="004A1894">
      <w:pPr>
        <w:spacing w:before="0" w:after="0" w:line="240" w:lineRule="auto"/>
      </w:pPr>
      <w:r>
        <w:br w:type="page"/>
      </w:r>
    </w:p>
    <w:p w14:paraId="1FEB3CD6" w14:textId="77777777" w:rsidR="00D05EC3" w:rsidRDefault="00D05EC3" w:rsidP="00293407">
      <w:pPr>
        <w:pStyle w:val="Wordlist"/>
        <w:spacing w:before="240"/>
      </w:pPr>
      <w:r>
        <w:lastRenderedPageBreak/>
        <w:t>Support coordinator</w:t>
      </w:r>
    </w:p>
    <w:p w14:paraId="65265556" w14:textId="50F8E386" w:rsidR="00D05EC3" w:rsidRDefault="00D05EC3" w:rsidP="00D05EC3">
      <w:pPr>
        <w:rPr>
          <w:spacing w:val="-4"/>
        </w:rPr>
      </w:pPr>
      <w:r w:rsidRPr="00AD6A33">
        <w:rPr>
          <w:spacing w:val="-4"/>
        </w:rPr>
        <w:t>A support coordinator is someone who helps you plan and use your</w:t>
      </w:r>
      <w:r w:rsidR="00AD6A33" w:rsidRPr="00AD6A33">
        <w:rPr>
          <w:spacing w:val="-4"/>
        </w:rPr>
        <w:t> </w:t>
      </w:r>
      <w:r w:rsidRPr="00AD6A33">
        <w:rPr>
          <w:spacing w:val="-4"/>
        </w:rPr>
        <w:t>supports.</w:t>
      </w:r>
    </w:p>
    <w:p w14:paraId="31A62516" w14:textId="77777777" w:rsidR="00A73116" w:rsidRPr="00A73116" w:rsidRDefault="00A73116" w:rsidP="00293407">
      <w:pPr>
        <w:pStyle w:val="Wordlist"/>
        <w:spacing w:before="240"/>
      </w:pPr>
      <w:r w:rsidRPr="00A73116">
        <w:t>Supported independent living (SIL)</w:t>
      </w:r>
    </w:p>
    <w:p w14:paraId="4DE98DB0" w14:textId="77777777" w:rsidR="00A73116" w:rsidRPr="00A73116" w:rsidRDefault="00A73116" w:rsidP="00A73116">
      <w:pPr>
        <w:rPr>
          <w:spacing w:val="-4"/>
        </w:rPr>
      </w:pPr>
      <w:r w:rsidRPr="00A73116">
        <w:rPr>
          <w:spacing w:val="-4"/>
        </w:rPr>
        <w:t xml:space="preserve">SIL is help with day-to-day tasks around your home so you can: </w:t>
      </w:r>
    </w:p>
    <w:p w14:paraId="13ED8AD5" w14:textId="77777777" w:rsidR="00A73116" w:rsidRPr="00A73116" w:rsidRDefault="00A73116" w:rsidP="00A73116">
      <w:pPr>
        <w:pStyle w:val="ListParagraph"/>
      </w:pPr>
      <w:r w:rsidRPr="00A73116">
        <w:t xml:space="preserve">do things for yourself </w:t>
      </w:r>
    </w:p>
    <w:p w14:paraId="7EC6C56F" w14:textId="1AF3C474" w:rsidR="00A73116" w:rsidRPr="00AD6A33" w:rsidRDefault="00A73116" w:rsidP="00A73116">
      <w:pPr>
        <w:pStyle w:val="ListParagraph"/>
      </w:pPr>
      <w:r w:rsidRPr="00A73116">
        <w:t>learn new skills.</w:t>
      </w:r>
    </w:p>
    <w:p w14:paraId="757DB64B" w14:textId="7F758ACD" w:rsidR="00EC31C6" w:rsidRPr="00A73116" w:rsidRDefault="009343F6" w:rsidP="004A1894">
      <w:pPr>
        <w:spacing w:before="10080"/>
        <w:rPr>
          <w:spacing w:val="-4"/>
        </w:rPr>
      </w:pPr>
      <w:bookmarkStart w:id="97" w:name="_Toc6390577"/>
      <w:bookmarkStart w:id="98" w:name="_Toc12634028"/>
      <w:bookmarkEnd w:id="48"/>
      <w:r w:rsidRPr="00A73116">
        <w:rPr>
          <w:spacing w:val="-4"/>
          <w:sz w:val="24"/>
          <w:szCs w:val="20"/>
        </w:rPr>
        <w:t xml:space="preserve">The Information Access Group </w:t>
      </w:r>
      <w:r w:rsidRPr="00A73116">
        <w:rPr>
          <w:spacing w:val="-4"/>
          <w:sz w:val="22"/>
          <w:szCs w:val="18"/>
        </w:rPr>
        <w:t>cre</w:t>
      </w:r>
      <w:r w:rsidRPr="00A73116">
        <w:rPr>
          <w:spacing w:val="-4"/>
          <w:sz w:val="24"/>
          <w:szCs w:val="18"/>
        </w:rPr>
        <w:t xml:space="preserve">ated this </w:t>
      </w:r>
      <w:r w:rsidR="00BC47C0" w:rsidRPr="00A73116">
        <w:rPr>
          <w:spacing w:val="-4"/>
          <w:sz w:val="24"/>
          <w:szCs w:val="18"/>
        </w:rPr>
        <w:t xml:space="preserve">text-only </w:t>
      </w:r>
      <w:r w:rsidRPr="00A73116">
        <w:rPr>
          <w:spacing w:val="-4"/>
          <w:sz w:val="24"/>
          <w:szCs w:val="18"/>
        </w:rPr>
        <w:t>Easy Read document</w:t>
      </w:r>
      <w:r w:rsidRPr="00A73116">
        <w:rPr>
          <w:spacing w:val="-4"/>
          <w:sz w:val="22"/>
          <w:szCs w:val="16"/>
        </w:rPr>
        <w:t>.</w:t>
      </w:r>
      <w:r w:rsidR="00BC47C0" w:rsidRPr="00A73116">
        <w:rPr>
          <w:spacing w:val="-4"/>
          <w:sz w:val="22"/>
          <w:szCs w:val="16"/>
        </w:rPr>
        <w:t xml:space="preserve"> </w:t>
      </w:r>
      <w:r w:rsidRPr="00A73116">
        <w:rPr>
          <w:spacing w:val="-4"/>
          <w:sz w:val="24"/>
          <w:szCs w:val="20"/>
        </w:rPr>
        <w:t xml:space="preserve">For any enquiries, please visit </w:t>
      </w:r>
      <w:hyperlink r:id="rId14" w:history="1">
        <w:r w:rsidRPr="00A73116">
          <w:rPr>
            <w:rStyle w:val="Hyperlink"/>
            <w:spacing w:val="-4"/>
            <w:sz w:val="24"/>
            <w:szCs w:val="20"/>
          </w:rPr>
          <w:t>www.informationaccessgroup.com</w:t>
        </w:r>
      </w:hyperlink>
      <w:r w:rsidRPr="00A73116">
        <w:rPr>
          <w:spacing w:val="-4"/>
          <w:sz w:val="24"/>
          <w:szCs w:val="20"/>
        </w:rPr>
        <w:t>. Quote job number 5</w:t>
      </w:r>
      <w:r w:rsidR="001670F0" w:rsidRPr="00A73116">
        <w:rPr>
          <w:spacing w:val="-4"/>
          <w:sz w:val="24"/>
          <w:szCs w:val="20"/>
        </w:rPr>
        <w:t>418</w:t>
      </w:r>
      <w:r w:rsidRPr="00A73116">
        <w:rPr>
          <w:spacing w:val="-4"/>
          <w:sz w:val="24"/>
          <w:szCs w:val="20"/>
        </w:rPr>
        <w:t>-</w:t>
      </w:r>
      <w:r w:rsidR="00A73116" w:rsidRPr="00A73116">
        <w:rPr>
          <w:spacing w:val="-4"/>
          <w:sz w:val="24"/>
          <w:szCs w:val="20"/>
        </w:rPr>
        <w:t>M</w:t>
      </w:r>
      <w:r w:rsidRPr="00A73116">
        <w:rPr>
          <w:spacing w:val="-4"/>
          <w:sz w:val="24"/>
          <w:szCs w:val="20"/>
        </w:rPr>
        <w:t>.</w:t>
      </w:r>
      <w:bookmarkEnd w:id="97"/>
      <w:bookmarkEnd w:id="98"/>
    </w:p>
    <w:sectPr w:rsidR="00EC31C6" w:rsidRPr="00A73116" w:rsidSect="009343F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1BFB3" w14:textId="77777777" w:rsidR="00E21E43" w:rsidRDefault="00E21E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02CE6" w14:textId="77777777" w:rsidR="00E21E43" w:rsidRDefault="00E21E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2478C" w14:textId="77777777" w:rsidR="00E21E43" w:rsidRDefault="00E21E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48A4C" w14:textId="77777777" w:rsidR="00E21E43" w:rsidRDefault="00E21E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4F00"/>
    <w:multiLevelType w:val="hybridMultilevel"/>
    <w:tmpl w:val="0CF428E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D0D1D"/>
    <w:multiLevelType w:val="hybridMultilevel"/>
    <w:tmpl w:val="A4E674E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1229E"/>
    <w:multiLevelType w:val="hybridMultilevel"/>
    <w:tmpl w:val="C568BC9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85AE9"/>
    <w:multiLevelType w:val="hybridMultilevel"/>
    <w:tmpl w:val="4D8ED776"/>
    <w:lvl w:ilvl="0" w:tplc="834A57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23D0F"/>
    <w:multiLevelType w:val="hybridMultilevel"/>
    <w:tmpl w:val="70EECC7C"/>
    <w:lvl w:ilvl="0" w:tplc="58D8B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734D3"/>
    <w:multiLevelType w:val="hybridMultilevel"/>
    <w:tmpl w:val="86FE4B4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B5D43"/>
    <w:multiLevelType w:val="hybridMultilevel"/>
    <w:tmpl w:val="5CC4215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37AB6"/>
    <w:multiLevelType w:val="hybridMultilevel"/>
    <w:tmpl w:val="055E20C0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606C3"/>
    <w:multiLevelType w:val="hybridMultilevel"/>
    <w:tmpl w:val="3652386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C29AB"/>
    <w:multiLevelType w:val="hybridMultilevel"/>
    <w:tmpl w:val="6DF2345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07BA6"/>
    <w:multiLevelType w:val="hybridMultilevel"/>
    <w:tmpl w:val="CE9CEE6A"/>
    <w:lvl w:ilvl="0" w:tplc="CD8E4D1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51D4B"/>
    <w:multiLevelType w:val="hybridMultilevel"/>
    <w:tmpl w:val="0D2EE5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19518E"/>
    <w:multiLevelType w:val="hybridMultilevel"/>
    <w:tmpl w:val="119A920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B31BCE"/>
    <w:multiLevelType w:val="hybridMultilevel"/>
    <w:tmpl w:val="D4041BA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721A8"/>
    <w:multiLevelType w:val="hybridMultilevel"/>
    <w:tmpl w:val="BF664D9C"/>
    <w:lvl w:ilvl="0" w:tplc="EC4CBA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F2F41"/>
    <w:multiLevelType w:val="hybridMultilevel"/>
    <w:tmpl w:val="F05CA90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D0344B"/>
    <w:multiLevelType w:val="hybridMultilevel"/>
    <w:tmpl w:val="D4C05DD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D60DA1"/>
    <w:multiLevelType w:val="hybridMultilevel"/>
    <w:tmpl w:val="21B20012"/>
    <w:lvl w:ilvl="0" w:tplc="2E3C1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C2221"/>
    <w:multiLevelType w:val="hybridMultilevel"/>
    <w:tmpl w:val="23BEAA6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BC72946"/>
    <w:multiLevelType w:val="hybridMultilevel"/>
    <w:tmpl w:val="1E7009A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79436C"/>
    <w:multiLevelType w:val="hybridMultilevel"/>
    <w:tmpl w:val="AFA600E2"/>
    <w:lvl w:ilvl="0" w:tplc="CD8E4D1A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3" w15:restartNumberingAfterBreak="0">
    <w:nsid w:val="3E365EF9"/>
    <w:multiLevelType w:val="hybridMultilevel"/>
    <w:tmpl w:val="9998D7B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D90E5F"/>
    <w:multiLevelType w:val="hybridMultilevel"/>
    <w:tmpl w:val="286ADE4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4757E0"/>
    <w:multiLevelType w:val="hybridMultilevel"/>
    <w:tmpl w:val="39DE538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946C91"/>
    <w:multiLevelType w:val="hybridMultilevel"/>
    <w:tmpl w:val="68364B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F124DB"/>
    <w:multiLevelType w:val="hybridMultilevel"/>
    <w:tmpl w:val="4848608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17419D"/>
    <w:multiLevelType w:val="hybridMultilevel"/>
    <w:tmpl w:val="BE9E69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1F0440"/>
    <w:multiLevelType w:val="hybridMultilevel"/>
    <w:tmpl w:val="887801B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92543E"/>
    <w:multiLevelType w:val="hybridMultilevel"/>
    <w:tmpl w:val="06F2E2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697BC4"/>
    <w:multiLevelType w:val="hybridMultilevel"/>
    <w:tmpl w:val="CBFE6E8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3F4F9D"/>
    <w:multiLevelType w:val="hybridMultilevel"/>
    <w:tmpl w:val="DE446E8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4116D7"/>
    <w:multiLevelType w:val="hybridMultilevel"/>
    <w:tmpl w:val="B23060F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FD1E2E"/>
    <w:multiLevelType w:val="hybridMultilevel"/>
    <w:tmpl w:val="E8C6A37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31608"/>
    <w:multiLevelType w:val="hybridMultilevel"/>
    <w:tmpl w:val="AD2874C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351D3"/>
    <w:multiLevelType w:val="hybridMultilevel"/>
    <w:tmpl w:val="8F54F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5E7956"/>
    <w:multiLevelType w:val="hybridMultilevel"/>
    <w:tmpl w:val="6CBCF3E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693F56"/>
    <w:multiLevelType w:val="hybridMultilevel"/>
    <w:tmpl w:val="0C84710E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AD46D9"/>
    <w:multiLevelType w:val="hybridMultilevel"/>
    <w:tmpl w:val="5484BCBC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08439D"/>
    <w:multiLevelType w:val="hybridMultilevel"/>
    <w:tmpl w:val="1C00912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EB7FAF"/>
    <w:multiLevelType w:val="hybridMultilevel"/>
    <w:tmpl w:val="08EC961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CD3754"/>
    <w:multiLevelType w:val="hybridMultilevel"/>
    <w:tmpl w:val="84B0DF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375423"/>
    <w:multiLevelType w:val="hybridMultilevel"/>
    <w:tmpl w:val="A01CF11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4A76F9"/>
    <w:multiLevelType w:val="hybridMultilevel"/>
    <w:tmpl w:val="271486AA"/>
    <w:lvl w:ilvl="0" w:tplc="9300F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17248B"/>
    <w:multiLevelType w:val="hybridMultilevel"/>
    <w:tmpl w:val="678CC24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A40AF"/>
    <w:multiLevelType w:val="hybridMultilevel"/>
    <w:tmpl w:val="6A884D9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9"/>
  </w:num>
  <w:num w:numId="3">
    <w:abstractNumId w:val="9"/>
  </w:num>
  <w:num w:numId="4">
    <w:abstractNumId w:val="3"/>
  </w:num>
  <w:num w:numId="5">
    <w:abstractNumId w:val="23"/>
  </w:num>
  <w:num w:numId="6">
    <w:abstractNumId w:val="14"/>
  </w:num>
  <w:num w:numId="7">
    <w:abstractNumId w:val="40"/>
  </w:num>
  <w:num w:numId="8">
    <w:abstractNumId w:val="24"/>
  </w:num>
  <w:num w:numId="9">
    <w:abstractNumId w:val="7"/>
  </w:num>
  <w:num w:numId="10">
    <w:abstractNumId w:val="17"/>
  </w:num>
  <w:num w:numId="11">
    <w:abstractNumId w:val="18"/>
  </w:num>
  <w:num w:numId="12">
    <w:abstractNumId w:val="46"/>
  </w:num>
  <w:num w:numId="13">
    <w:abstractNumId w:val="8"/>
  </w:num>
  <w:num w:numId="14">
    <w:abstractNumId w:val="12"/>
  </w:num>
  <w:num w:numId="15">
    <w:abstractNumId w:val="37"/>
  </w:num>
  <w:num w:numId="16">
    <w:abstractNumId w:val="11"/>
  </w:num>
  <w:num w:numId="17">
    <w:abstractNumId w:val="28"/>
  </w:num>
  <w:num w:numId="18">
    <w:abstractNumId w:val="29"/>
  </w:num>
  <w:num w:numId="19">
    <w:abstractNumId w:val="22"/>
  </w:num>
  <w:num w:numId="20">
    <w:abstractNumId w:val="4"/>
  </w:num>
  <w:num w:numId="21">
    <w:abstractNumId w:val="19"/>
  </w:num>
  <w:num w:numId="22">
    <w:abstractNumId w:val="10"/>
  </w:num>
  <w:num w:numId="23">
    <w:abstractNumId w:val="45"/>
  </w:num>
  <w:num w:numId="24">
    <w:abstractNumId w:val="0"/>
  </w:num>
  <w:num w:numId="25">
    <w:abstractNumId w:val="31"/>
  </w:num>
  <w:num w:numId="26">
    <w:abstractNumId w:val="33"/>
  </w:num>
  <w:num w:numId="27">
    <w:abstractNumId w:val="38"/>
  </w:num>
  <w:num w:numId="28">
    <w:abstractNumId w:val="44"/>
  </w:num>
  <w:num w:numId="29">
    <w:abstractNumId w:val="15"/>
  </w:num>
  <w:num w:numId="30">
    <w:abstractNumId w:val="21"/>
  </w:num>
  <w:num w:numId="31">
    <w:abstractNumId w:val="34"/>
  </w:num>
  <w:num w:numId="32">
    <w:abstractNumId w:val="16"/>
  </w:num>
  <w:num w:numId="33">
    <w:abstractNumId w:val="41"/>
  </w:num>
  <w:num w:numId="34">
    <w:abstractNumId w:val="39"/>
  </w:num>
  <w:num w:numId="35">
    <w:abstractNumId w:val="6"/>
  </w:num>
  <w:num w:numId="36">
    <w:abstractNumId w:val="13"/>
  </w:num>
  <w:num w:numId="37">
    <w:abstractNumId w:val="25"/>
  </w:num>
  <w:num w:numId="38">
    <w:abstractNumId w:val="35"/>
  </w:num>
  <w:num w:numId="39">
    <w:abstractNumId w:val="2"/>
  </w:num>
  <w:num w:numId="40">
    <w:abstractNumId w:val="32"/>
  </w:num>
  <w:num w:numId="41">
    <w:abstractNumId w:val="26"/>
  </w:num>
  <w:num w:numId="42">
    <w:abstractNumId w:val="1"/>
  </w:num>
  <w:num w:numId="43">
    <w:abstractNumId w:val="36"/>
  </w:num>
  <w:num w:numId="44">
    <w:abstractNumId w:val="43"/>
  </w:num>
  <w:num w:numId="45">
    <w:abstractNumId w:val="5"/>
  </w:num>
  <w:num w:numId="46">
    <w:abstractNumId w:val="27"/>
  </w:num>
  <w:num w:numId="47">
    <w:abstractNumId w:val="30"/>
  </w:num>
  <w:num w:numId="48">
    <w:abstractNumId w:val="4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96961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68E0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3407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A6B"/>
    <w:rsid w:val="00390B9F"/>
    <w:rsid w:val="00391176"/>
    <w:rsid w:val="00391816"/>
    <w:rsid w:val="00391ADB"/>
    <w:rsid w:val="00391DE8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1894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150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21CD"/>
    <w:rsid w:val="00532AA7"/>
    <w:rsid w:val="005355EC"/>
    <w:rsid w:val="00535D3D"/>
    <w:rsid w:val="00535D98"/>
    <w:rsid w:val="00536E2A"/>
    <w:rsid w:val="00537908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A3F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556C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416E"/>
    <w:rsid w:val="009A44FE"/>
    <w:rsid w:val="009A474C"/>
    <w:rsid w:val="009A5071"/>
    <w:rsid w:val="009A72C5"/>
    <w:rsid w:val="009B005A"/>
    <w:rsid w:val="009B0315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083"/>
    <w:rsid w:val="009C4106"/>
    <w:rsid w:val="009C555A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5D3C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F5E"/>
    <w:rsid w:val="00A575D6"/>
    <w:rsid w:val="00A57F4A"/>
    <w:rsid w:val="00A605A1"/>
    <w:rsid w:val="00A612A7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116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D97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0F14"/>
    <w:rsid w:val="00E310D5"/>
    <w:rsid w:val="00E31522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2FA7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61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3F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5C51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CB5C51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343F6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A0107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CB5C51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CB5C51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4A1894"/>
    <w:pPr>
      <w:spacing w:before="480"/>
      <w:outlineLvl w:val="2"/>
    </w:pPr>
    <w:rPr>
      <w:b/>
      <w:color w:val="6B297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resources" TargetMode="External"/><Relationship Id="rId13" Type="http://schemas.openxmlformats.org/officeDocument/2006/relationships/hyperlink" Target="http://www.ndis.gov.au/contact/locations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enquiries@ndis.gov.au" TargetMode="External"/><Relationship Id="rId17" Type="http://schemas.openxmlformats.org/officeDocument/2006/relationships/footer" Target="footer1.xml"/><Relationship Id="rId25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participants/working-providers/making-service-agreement" TargetMode="External"/><Relationship Id="rId24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customXml" Target="../customXml/item2.xml"/><Relationship Id="rId10" Type="http://schemas.openxmlformats.org/officeDocument/2006/relationships/hyperlink" Target="http://www.ndis.gov.au/your-first-meeting-with-a-provider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ndis.gov.au/provider-finder" TargetMode="External"/><Relationship Id="rId14" Type="http://schemas.openxmlformats.org/officeDocument/2006/relationships/hyperlink" Target="http://www.informationaccessgroup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0" ma:contentTypeDescription="Create a new document." ma:contentTypeScope="" ma:versionID="8883fe44342fb6b9ed31ad5fbfcb1044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e7c2288c26c398c7b3c701896a541b2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Under Review" ma:format="Dropdown" ma:internalName="Time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685B78-F6BA-43A0-8721-4EA7DDFDCC6E}"/>
</file>

<file path=customXml/itemProps3.xml><?xml version="1.0" encoding="utf-8"?>
<ds:datastoreItem xmlns:ds="http://schemas.openxmlformats.org/officeDocument/2006/customXml" ds:itemID="{B6FE232D-A866-49C8-BBFE-F68ECB6413C6}"/>
</file>

<file path=customXml/itemProps4.xml><?xml version="1.0" encoding="utf-8"?>
<ds:datastoreItem xmlns:ds="http://schemas.openxmlformats.org/officeDocument/2006/customXml" ds:itemID="{F4ED221E-4EE5-4708-97B0-A43F9837630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2</Pages>
  <Words>1480</Words>
  <Characters>843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ing with providers</vt:lpstr>
    </vt:vector>
  </TitlesOfParts>
  <Company/>
  <LinksUpToDate>false</LinksUpToDate>
  <CharactersWithSpaces>989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with providers</dc:title>
  <dc:subject/>
  <dc:creator>NDIA</dc:creator>
  <cp:keywords/>
  <dc:description/>
  <cp:lastModifiedBy>Taylah Hutchinson</cp:lastModifiedBy>
  <cp:revision>7</cp:revision>
  <cp:lastPrinted>2019-09-17T06:26:00Z</cp:lastPrinted>
  <dcterms:created xsi:type="dcterms:W3CDTF">2023-12-14T06:02:00Z</dcterms:created>
  <dcterms:modified xsi:type="dcterms:W3CDTF">2023-12-15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